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6A1B8" w14:textId="58746288" w:rsidR="00142DFA" w:rsidRDefault="004350BB" w:rsidP="00225A74">
      <w:pPr>
        <w:pStyle w:val="Title"/>
        <w:jc w:val="center"/>
      </w:pPr>
      <w:r w:rsidRPr="004350BB">
        <w:t xml:space="preserve">Introduction to Finance </w:t>
      </w:r>
      <w:r w:rsidR="00225A74" w:rsidRPr="004350BB">
        <w:t>(Basics</w:t>
      </w:r>
      <w:r w:rsidRPr="004350BB">
        <w:t>)</w:t>
      </w:r>
    </w:p>
    <w:p w14:paraId="03F4DA28" w14:textId="6361EB20" w:rsidR="00225A74" w:rsidRDefault="00225A74" w:rsidP="00225A74"/>
    <w:p w14:paraId="3E86061D" w14:textId="624ACD91" w:rsidR="00225A74" w:rsidRDefault="00EB1BBC" w:rsidP="00EB1BBC">
      <w:pPr>
        <w:pStyle w:val="ListParagraph"/>
        <w:numPr>
          <w:ilvl w:val="0"/>
          <w:numId w:val="1"/>
        </w:numPr>
      </w:pPr>
      <w:r>
        <w:t>Corporations</w:t>
      </w:r>
    </w:p>
    <w:p w14:paraId="6ABD1C0C" w14:textId="0CC7DE6F" w:rsidR="00EB1BBC" w:rsidRDefault="00EB1BBC" w:rsidP="00EB1BBC">
      <w:pPr>
        <w:pStyle w:val="ListParagraph"/>
        <w:numPr>
          <w:ilvl w:val="1"/>
          <w:numId w:val="1"/>
        </w:numPr>
      </w:pPr>
      <w:r>
        <w:t>Contains most wealth in society</w:t>
      </w:r>
    </w:p>
    <w:p w14:paraId="6AAD0E61" w14:textId="4BFA933E" w:rsidR="00EB1BBC" w:rsidRDefault="00EB1BBC" w:rsidP="00EB1BBC">
      <w:pPr>
        <w:pStyle w:val="ListParagraph"/>
        <w:numPr>
          <w:ilvl w:val="1"/>
          <w:numId w:val="1"/>
        </w:numPr>
      </w:pPr>
      <w:r>
        <w:t xml:space="preserve">Invest in </w:t>
      </w:r>
      <w:proofErr w:type="gramStart"/>
      <w:r>
        <w:t>building ,</w:t>
      </w:r>
      <w:proofErr w:type="gramEnd"/>
      <w:r>
        <w:t xml:space="preserve"> roads etc.. </w:t>
      </w:r>
      <w:r>
        <w:sym w:font="Wingdings" w:char="F0E0"/>
      </w:r>
      <w:r>
        <w:t xml:space="preserve"> flow of money</w:t>
      </w:r>
    </w:p>
    <w:p w14:paraId="66EF9CBE" w14:textId="7F03073D" w:rsidR="00C84B8A" w:rsidRDefault="00C84B8A" w:rsidP="00C84B8A">
      <w:pPr>
        <w:pStyle w:val="ListParagraph"/>
        <w:numPr>
          <w:ilvl w:val="0"/>
          <w:numId w:val="1"/>
        </w:numPr>
      </w:pPr>
      <w:r>
        <w:t>Financial Statements and Analysis</w:t>
      </w:r>
    </w:p>
    <w:p w14:paraId="3239BE59" w14:textId="790C637F" w:rsidR="00C84B8A" w:rsidRDefault="00C84B8A" w:rsidP="00C84B8A">
      <w:pPr>
        <w:pStyle w:val="ListParagraph"/>
        <w:numPr>
          <w:ilvl w:val="1"/>
          <w:numId w:val="1"/>
        </w:numPr>
      </w:pPr>
      <w:proofErr w:type="spellStart"/>
      <w:r>
        <w:t>Its</w:t>
      </w:r>
      <w:proofErr w:type="spellEnd"/>
      <w:r>
        <w:t xml:space="preserve"> like a resume of the company</w:t>
      </w:r>
    </w:p>
    <w:p w14:paraId="6B51E569" w14:textId="03802C30" w:rsidR="00C84B8A" w:rsidRDefault="00C84B8A" w:rsidP="00C84B8A">
      <w:pPr>
        <w:pStyle w:val="ListParagraph"/>
        <w:numPr>
          <w:ilvl w:val="2"/>
          <w:numId w:val="1"/>
        </w:numPr>
      </w:pPr>
      <w:r>
        <w:t xml:space="preserve">If we need to know how good </w:t>
      </w:r>
      <w:proofErr w:type="spellStart"/>
      <w:r>
        <w:t>its</w:t>
      </w:r>
      <w:proofErr w:type="spellEnd"/>
      <w:r>
        <w:t xml:space="preserve"> since last </w:t>
      </w:r>
      <w:proofErr w:type="gramStart"/>
      <w:r>
        <w:t>months ,</w:t>
      </w:r>
      <w:proofErr w:type="gramEnd"/>
      <w:r>
        <w:t xml:space="preserve"> we can simply see the financial statements and understand</w:t>
      </w:r>
    </w:p>
    <w:p w14:paraId="672BE81B" w14:textId="2B923D61" w:rsidR="009C1461" w:rsidRPr="00D012D5" w:rsidRDefault="009C1461" w:rsidP="009C1461">
      <w:pPr>
        <w:pStyle w:val="ListParagraph"/>
        <w:numPr>
          <w:ilvl w:val="1"/>
          <w:numId w:val="1"/>
        </w:numPr>
        <w:rPr>
          <w:b/>
          <w:bCs/>
        </w:rPr>
      </w:pPr>
      <w:r w:rsidRPr="00D012D5">
        <w:rPr>
          <w:b/>
          <w:bCs/>
        </w:rPr>
        <w:t>Balance sheet</w:t>
      </w:r>
    </w:p>
    <w:p w14:paraId="24497500" w14:textId="02FEB0E0" w:rsidR="009C1461" w:rsidRPr="00D012D5" w:rsidRDefault="009C1461" w:rsidP="009C1461">
      <w:pPr>
        <w:pStyle w:val="ListParagraph"/>
        <w:numPr>
          <w:ilvl w:val="1"/>
          <w:numId w:val="1"/>
        </w:numPr>
        <w:rPr>
          <w:b/>
          <w:bCs/>
        </w:rPr>
      </w:pPr>
      <w:r w:rsidRPr="00D012D5">
        <w:rPr>
          <w:b/>
          <w:bCs/>
        </w:rPr>
        <w:t>Income statement</w:t>
      </w:r>
    </w:p>
    <w:p w14:paraId="7FD439B8" w14:textId="01862198" w:rsidR="009C1461" w:rsidRDefault="009C1461" w:rsidP="009C1461">
      <w:pPr>
        <w:pStyle w:val="ListParagraph"/>
        <w:numPr>
          <w:ilvl w:val="1"/>
          <w:numId w:val="1"/>
        </w:numPr>
        <w:rPr>
          <w:b/>
          <w:bCs/>
        </w:rPr>
      </w:pPr>
      <w:r w:rsidRPr="00D012D5">
        <w:rPr>
          <w:b/>
          <w:bCs/>
        </w:rPr>
        <w:t>Cashflow statement</w:t>
      </w:r>
    </w:p>
    <w:p w14:paraId="11C36C29" w14:textId="3447C116" w:rsidR="00006662" w:rsidRPr="00D866C1" w:rsidRDefault="00006662" w:rsidP="00006662">
      <w:pPr>
        <w:pStyle w:val="ListParagraph"/>
        <w:numPr>
          <w:ilvl w:val="0"/>
          <w:numId w:val="1"/>
        </w:numPr>
        <w:rPr>
          <w:b/>
          <w:bCs/>
        </w:rPr>
      </w:pPr>
      <w:r>
        <w:t>Time value of money</w:t>
      </w:r>
    </w:p>
    <w:p w14:paraId="3FC74228" w14:textId="6D83DDA7" w:rsidR="00D866C1" w:rsidRDefault="00D866C1" w:rsidP="00D866C1">
      <w:pPr>
        <w:rPr>
          <w:b/>
          <w:bCs/>
        </w:rPr>
      </w:pPr>
    </w:p>
    <w:p w14:paraId="76DB4F91" w14:textId="39897B29" w:rsidR="00D866C1" w:rsidRDefault="00C010F2" w:rsidP="004853C2">
      <w:pPr>
        <w:pStyle w:val="Heading1"/>
      </w:pPr>
      <w:r w:rsidRPr="00C010F2">
        <w:t>Business Form</w:t>
      </w:r>
    </w:p>
    <w:p w14:paraId="6A469F1F" w14:textId="68F8F60B" w:rsidR="00C010F2" w:rsidRDefault="00C010F2" w:rsidP="00D866C1">
      <w:r>
        <w:t>Decides which income tax return you need to file and how much liability protection. 3 most important forms</w:t>
      </w:r>
    </w:p>
    <w:p w14:paraId="3203E04F" w14:textId="253B4214" w:rsidR="00C010F2" w:rsidRPr="009A1FD8" w:rsidRDefault="00C010F2" w:rsidP="00C010F2">
      <w:pPr>
        <w:pStyle w:val="ListParagraph"/>
        <w:numPr>
          <w:ilvl w:val="0"/>
          <w:numId w:val="2"/>
        </w:numPr>
        <w:rPr>
          <w:highlight w:val="green"/>
        </w:rPr>
      </w:pPr>
      <w:r w:rsidRPr="009A1FD8">
        <w:rPr>
          <w:highlight w:val="green"/>
        </w:rPr>
        <w:t>Sole proprietorship</w:t>
      </w:r>
    </w:p>
    <w:p w14:paraId="6D62CC0F" w14:textId="1672E8B2" w:rsidR="00706DF2" w:rsidRDefault="00706DF2" w:rsidP="00706DF2">
      <w:pPr>
        <w:pStyle w:val="ListParagraph"/>
        <w:numPr>
          <w:ilvl w:val="1"/>
          <w:numId w:val="2"/>
        </w:numPr>
      </w:pPr>
      <w:r>
        <w:t xml:space="preserve">Single person is </w:t>
      </w:r>
      <w:proofErr w:type="gramStart"/>
      <w:r>
        <w:t>owner</w:t>
      </w:r>
      <w:r w:rsidR="00435531">
        <w:t xml:space="preserve"> ,</w:t>
      </w:r>
      <w:proofErr w:type="gramEnd"/>
      <w:r w:rsidR="00435531">
        <w:t xml:space="preserve"> he only runs the business</w:t>
      </w:r>
    </w:p>
    <w:p w14:paraId="5155ABBC" w14:textId="2713B471" w:rsidR="008328A8" w:rsidRDefault="008328A8" w:rsidP="00706DF2">
      <w:pPr>
        <w:pStyle w:val="ListParagraph"/>
        <w:numPr>
          <w:ilvl w:val="1"/>
          <w:numId w:val="2"/>
        </w:numPr>
      </w:pPr>
      <w:r>
        <w:t>Best structure for business</w:t>
      </w:r>
    </w:p>
    <w:p w14:paraId="39FE1523" w14:textId="7DA37B4D" w:rsidR="008328A8" w:rsidRDefault="008328A8" w:rsidP="00706DF2">
      <w:pPr>
        <w:pStyle w:val="ListParagraph"/>
        <w:numPr>
          <w:ilvl w:val="1"/>
          <w:numId w:val="2"/>
        </w:numPr>
      </w:pPr>
      <w:r>
        <w:t xml:space="preserve">Ex: </w:t>
      </w:r>
      <w:proofErr w:type="gramStart"/>
      <w:r>
        <w:t>bakeries ,</w:t>
      </w:r>
      <w:proofErr w:type="gramEnd"/>
      <w:r>
        <w:t xml:space="preserve"> barber, restaurants</w:t>
      </w:r>
      <w:r w:rsidR="008C1083">
        <w:t>…</w:t>
      </w:r>
    </w:p>
    <w:p w14:paraId="03BE2A31" w14:textId="1128F24C" w:rsidR="00486239" w:rsidRDefault="00486239" w:rsidP="00706DF2">
      <w:pPr>
        <w:pStyle w:val="ListParagraph"/>
        <w:numPr>
          <w:ilvl w:val="1"/>
          <w:numId w:val="2"/>
        </w:numPr>
      </w:pPr>
      <w:r>
        <w:t>No need for large amount to start.</w:t>
      </w:r>
    </w:p>
    <w:p w14:paraId="6AE412D7" w14:textId="54049241" w:rsidR="00B06AA2" w:rsidRDefault="00B06AA2" w:rsidP="00706DF2">
      <w:pPr>
        <w:pStyle w:val="ListParagraph"/>
        <w:numPr>
          <w:ilvl w:val="1"/>
          <w:numId w:val="2"/>
        </w:numPr>
        <w:rPr>
          <w:b/>
          <w:bCs/>
        </w:rPr>
      </w:pPr>
      <w:r w:rsidRPr="00B06AA2">
        <w:rPr>
          <w:b/>
          <w:bCs/>
        </w:rPr>
        <w:t>Walgreens company</w:t>
      </w:r>
      <w:r w:rsidR="00CA0923">
        <w:rPr>
          <w:b/>
          <w:bCs/>
        </w:rPr>
        <w:t xml:space="preserve"> </w:t>
      </w:r>
      <w:proofErr w:type="gramStart"/>
      <w:r w:rsidR="00CA0923">
        <w:rPr>
          <w:b/>
          <w:bCs/>
        </w:rPr>
        <w:t>( included</w:t>
      </w:r>
      <w:proofErr w:type="gramEnd"/>
      <w:r w:rsidR="00CA0923">
        <w:rPr>
          <w:b/>
          <w:bCs/>
        </w:rPr>
        <w:t xml:space="preserve"> in DOW Jones industrial average in 2018)</w:t>
      </w:r>
    </w:p>
    <w:p w14:paraId="4E6BAF63" w14:textId="0D6635F4" w:rsidR="001C57C4" w:rsidRPr="00A17A8E" w:rsidRDefault="001C57C4" w:rsidP="00706DF2">
      <w:pPr>
        <w:pStyle w:val="ListParagraph"/>
        <w:numPr>
          <w:ilvl w:val="1"/>
          <w:numId w:val="2"/>
        </w:numPr>
        <w:rPr>
          <w:b/>
          <w:bCs/>
          <w:highlight w:val="yellow"/>
          <w:u w:val="single"/>
        </w:rPr>
      </w:pPr>
      <w:r w:rsidRPr="00A17A8E">
        <w:rPr>
          <w:b/>
          <w:bCs/>
          <w:highlight w:val="yellow"/>
          <w:u w:val="single"/>
        </w:rPr>
        <w:t>Advantages</w:t>
      </w:r>
    </w:p>
    <w:p w14:paraId="58A4373C" w14:textId="1D283C0E" w:rsidR="001C57C4" w:rsidRPr="0071200E" w:rsidRDefault="00F14CF7" w:rsidP="001C57C4">
      <w:pPr>
        <w:pStyle w:val="ListParagraph"/>
        <w:numPr>
          <w:ilvl w:val="2"/>
          <w:numId w:val="2"/>
        </w:numPr>
      </w:pPr>
      <w:r w:rsidRPr="0071200E">
        <w:t>Easy,</w:t>
      </w:r>
      <w:r w:rsidR="00551791" w:rsidRPr="0071200E">
        <w:t xml:space="preserve"> inexpensive </w:t>
      </w:r>
    </w:p>
    <w:p w14:paraId="2B94A3F4" w14:textId="1C8B5FDC" w:rsidR="00FF5535" w:rsidRPr="0071200E" w:rsidRDefault="00FF5535" w:rsidP="001C57C4">
      <w:pPr>
        <w:pStyle w:val="ListParagraph"/>
        <w:numPr>
          <w:ilvl w:val="2"/>
          <w:numId w:val="2"/>
        </w:numPr>
      </w:pPr>
      <w:r w:rsidRPr="0071200E">
        <w:t>Not lot of paperwork is involved</w:t>
      </w:r>
    </w:p>
    <w:p w14:paraId="29E93ECF" w14:textId="3D845EA3" w:rsidR="00FF5535" w:rsidRPr="0071200E" w:rsidRDefault="00FF5535" w:rsidP="001C57C4">
      <w:pPr>
        <w:pStyle w:val="ListParagraph"/>
        <w:numPr>
          <w:ilvl w:val="2"/>
          <w:numId w:val="2"/>
        </w:numPr>
      </w:pPr>
      <w:r w:rsidRPr="0071200E">
        <w:t>License not strict</w:t>
      </w:r>
    </w:p>
    <w:p w14:paraId="1A2F58FA" w14:textId="5489F139" w:rsidR="00FF5535" w:rsidRPr="0071200E" w:rsidRDefault="00FF5535" w:rsidP="00FF5535">
      <w:pPr>
        <w:pStyle w:val="ListParagraph"/>
        <w:numPr>
          <w:ilvl w:val="3"/>
          <w:numId w:val="2"/>
        </w:numPr>
      </w:pPr>
      <w:r w:rsidRPr="0071200E">
        <w:t xml:space="preserve">Ex: for liquor we need </w:t>
      </w:r>
      <w:proofErr w:type="gramStart"/>
      <w:r w:rsidRPr="0071200E">
        <w:t>license ,</w:t>
      </w:r>
      <w:proofErr w:type="gramEnd"/>
      <w:r w:rsidRPr="0071200E">
        <w:t xml:space="preserve"> but for this one , </w:t>
      </w:r>
      <w:proofErr w:type="spellStart"/>
      <w:r w:rsidRPr="0071200E">
        <w:t>its</w:t>
      </w:r>
      <w:proofErr w:type="spellEnd"/>
      <w:r w:rsidRPr="0071200E">
        <w:t xml:space="preserve"> not really needed</w:t>
      </w:r>
    </w:p>
    <w:p w14:paraId="4AF806C0" w14:textId="2F05B49A" w:rsidR="009C2D41" w:rsidRPr="0071200E" w:rsidRDefault="009C2D41" w:rsidP="009C2D41">
      <w:pPr>
        <w:pStyle w:val="ListParagraph"/>
        <w:numPr>
          <w:ilvl w:val="2"/>
          <w:numId w:val="2"/>
        </w:numPr>
      </w:pPr>
      <w:r w:rsidRPr="0071200E">
        <w:t xml:space="preserve">Complete </w:t>
      </w:r>
      <w:proofErr w:type="gramStart"/>
      <w:r w:rsidRPr="0071200E">
        <w:t>control</w:t>
      </w:r>
      <w:r w:rsidR="00615A00" w:rsidRPr="0071200E">
        <w:t xml:space="preserve"> ,</w:t>
      </w:r>
      <w:proofErr w:type="gramEnd"/>
      <w:r w:rsidR="00615A00" w:rsidRPr="0071200E">
        <w:t xml:space="preserve"> no need to consult , quick decision , easy changes</w:t>
      </w:r>
    </w:p>
    <w:p w14:paraId="08EE335E" w14:textId="385CA17C" w:rsidR="00615A00" w:rsidRPr="0071200E" w:rsidRDefault="00615A00" w:rsidP="009C2D41">
      <w:pPr>
        <w:pStyle w:val="ListParagraph"/>
        <w:numPr>
          <w:ilvl w:val="2"/>
          <w:numId w:val="2"/>
        </w:numPr>
      </w:pPr>
      <w:proofErr w:type="gramStart"/>
      <w:r w:rsidRPr="0071200E">
        <w:t>Taxes ,</w:t>
      </w:r>
      <w:proofErr w:type="gramEnd"/>
      <w:r w:rsidRPr="0071200E">
        <w:t xml:space="preserve"> no separate taxes. All profits are yours</w:t>
      </w:r>
    </w:p>
    <w:p w14:paraId="54ABDF12" w14:textId="45E5D0FE" w:rsidR="00F05F8F" w:rsidRPr="00A17A8E" w:rsidRDefault="0071200E" w:rsidP="00F05F8F">
      <w:pPr>
        <w:pStyle w:val="ListParagraph"/>
        <w:numPr>
          <w:ilvl w:val="1"/>
          <w:numId w:val="2"/>
        </w:numPr>
        <w:rPr>
          <w:b/>
          <w:bCs/>
          <w:highlight w:val="yellow"/>
          <w:u w:val="single"/>
        </w:rPr>
      </w:pPr>
      <w:r w:rsidRPr="00A17A8E">
        <w:rPr>
          <w:b/>
          <w:bCs/>
          <w:highlight w:val="yellow"/>
          <w:u w:val="single"/>
        </w:rPr>
        <w:t>Disadvantages</w:t>
      </w:r>
    </w:p>
    <w:p w14:paraId="6A935501" w14:textId="7E16F2EB" w:rsidR="00F05F8F" w:rsidRPr="00F05F8F" w:rsidRDefault="00F05F8F" w:rsidP="00F05F8F">
      <w:pPr>
        <w:pStyle w:val="ListParagraph"/>
        <w:numPr>
          <w:ilvl w:val="2"/>
          <w:numId w:val="2"/>
        </w:numPr>
        <w:rPr>
          <w:b/>
          <w:bCs/>
        </w:rPr>
      </w:pPr>
      <w:r w:rsidRPr="00F05F8F">
        <w:t>Unlimited personal liability</w:t>
      </w:r>
    </w:p>
    <w:p w14:paraId="51721A74" w14:textId="64A6CA9A" w:rsidR="00F05F8F" w:rsidRPr="00F05F8F" w:rsidRDefault="00F05F8F" w:rsidP="00F05F8F">
      <w:pPr>
        <w:pStyle w:val="ListParagraph"/>
        <w:numPr>
          <w:ilvl w:val="2"/>
          <w:numId w:val="2"/>
        </w:numPr>
        <w:rPr>
          <w:b/>
          <w:bCs/>
        </w:rPr>
      </w:pPr>
      <w:r>
        <w:t>Lawsuits coming only to you</w:t>
      </w:r>
    </w:p>
    <w:p w14:paraId="3694C7A3" w14:textId="0A3463EB" w:rsidR="00F05F8F" w:rsidRPr="0037400A" w:rsidRDefault="00F05F8F" w:rsidP="00F05F8F">
      <w:pPr>
        <w:pStyle w:val="ListParagraph"/>
        <w:numPr>
          <w:ilvl w:val="2"/>
          <w:numId w:val="2"/>
        </w:numPr>
        <w:rPr>
          <w:b/>
          <w:bCs/>
        </w:rPr>
      </w:pPr>
      <w:r>
        <w:t xml:space="preserve">If business is </w:t>
      </w:r>
      <w:proofErr w:type="gramStart"/>
      <w:r>
        <w:t>broke ,</w:t>
      </w:r>
      <w:proofErr w:type="gramEnd"/>
      <w:r>
        <w:t xml:space="preserve"> then you need to take in all the expenses</w:t>
      </w:r>
    </w:p>
    <w:p w14:paraId="16E9F4CE" w14:textId="2275AC02" w:rsidR="0037400A" w:rsidRPr="00152B48" w:rsidRDefault="0037400A" w:rsidP="00F05F8F">
      <w:pPr>
        <w:pStyle w:val="ListParagraph"/>
        <w:numPr>
          <w:ilvl w:val="2"/>
          <w:numId w:val="2"/>
        </w:numPr>
        <w:rPr>
          <w:b/>
          <w:bCs/>
        </w:rPr>
      </w:pPr>
      <w:r>
        <w:t xml:space="preserve">Limited </w:t>
      </w:r>
      <w:proofErr w:type="gramStart"/>
      <w:r>
        <w:t>life ,</w:t>
      </w:r>
      <w:proofErr w:type="gramEnd"/>
      <w:r>
        <w:t xml:space="preserve"> life of company is linked to life of owner. Owner </w:t>
      </w:r>
      <w:proofErr w:type="gramStart"/>
      <w:r>
        <w:t>quits ,</w:t>
      </w:r>
      <w:proofErr w:type="gramEnd"/>
      <w:r>
        <w:t xml:space="preserve"> sells , dies , business dies</w:t>
      </w:r>
    </w:p>
    <w:p w14:paraId="17549874" w14:textId="7B06E2AC" w:rsidR="00152B48" w:rsidRPr="00267CE4" w:rsidRDefault="00152B48" w:rsidP="00F05F8F">
      <w:pPr>
        <w:pStyle w:val="ListParagraph"/>
        <w:numPr>
          <w:ilvl w:val="2"/>
          <w:numId w:val="2"/>
        </w:numPr>
        <w:rPr>
          <w:b/>
          <w:bCs/>
        </w:rPr>
      </w:pPr>
      <w:r>
        <w:t xml:space="preserve">Difficult to obtain </w:t>
      </w:r>
      <w:proofErr w:type="gramStart"/>
      <w:r>
        <w:t>money ,</w:t>
      </w:r>
      <w:proofErr w:type="gramEnd"/>
      <w:r>
        <w:t xml:space="preserve"> banks are hesitant to lend money.. cos if business </w:t>
      </w:r>
      <w:proofErr w:type="gramStart"/>
      <w:r>
        <w:t>fails ,</w:t>
      </w:r>
      <w:proofErr w:type="gramEnd"/>
      <w:r>
        <w:t xml:space="preserve"> then only one person needs to pay entire amount and there is a risk if he is unable to do so.</w:t>
      </w:r>
    </w:p>
    <w:p w14:paraId="5232ED20" w14:textId="4C73B663" w:rsidR="00267CE4" w:rsidRPr="00064C2B" w:rsidRDefault="00267CE4" w:rsidP="00F05F8F">
      <w:pPr>
        <w:pStyle w:val="ListParagraph"/>
        <w:numPr>
          <w:ilvl w:val="2"/>
          <w:numId w:val="2"/>
        </w:numPr>
        <w:rPr>
          <w:b/>
          <w:bCs/>
        </w:rPr>
      </w:pPr>
      <w:r>
        <w:t>Borrowing from family members</w:t>
      </w:r>
      <w:r w:rsidR="008F20F1">
        <w:t xml:space="preserve"> in case of losses</w:t>
      </w:r>
    </w:p>
    <w:p w14:paraId="0E28D500" w14:textId="78AB80C9" w:rsidR="00064C2B" w:rsidRPr="00064C2B" w:rsidRDefault="00064C2B" w:rsidP="00064C2B">
      <w:pPr>
        <w:pStyle w:val="ListParagraph"/>
        <w:numPr>
          <w:ilvl w:val="1"/>
          <w:numId w:val="2"/>
        </w:numPr>
        <w:rPr>
          <w:b/>
          <w:bCs/>
          <w:highlight w:val="yellow"/>
        </w:rPr>
      </w:pPr>
      <w:r w:rsidRPr="00064C2B">
        <w:rPr>
          <w:highlight w:val="yellow"/>
        </w:rPr>
        <w:t>Statistics</w:t>
      </w:r>
    </w:p>
    <w:p w14:paraId="6678916F" w14:textId="526E2A43" w:rsidR="00064C2B" w:rsidRPr="00546C2E" w:rsidRDefault="00546C2E" w:rsidP="00064C2B">
      <w:pPr>
        <w:pStyle w:val="ListParagraph"/>
        <w:numPr>
          <w:ilvl w:val="2"/>
          <w:numId w:val="2"/>
        </w:numPr>
        <w:rPr>
          <w:b/>
          <w:bCs/>
        </w:rPr>
      </w:pPr>
      <w:r w:rsidRPr="00546C2E">
        <w:t>1-10 no. of people employed</w:t>
      </w:r>
    </w:p>
    <w:p w14:paraId="675823EE" w14:textId="77777777" w:rsidR="00546C2E" w:rsidRPr="00546C2E" w:rsidRDefault="00546C2E" w:rsidP="00064C2B">
      <w:pPr>
        <w:pStyle w:val="ListParagraph"/>
        <w:numPr>
          <w:ilvl w:val="2"/>
          <w:numId w:val="2"/>
        </w:numPr>
        <w:rPr>
          <w:b/>
          <w:bCs/>
        </w:rPr>
      </w:pPr>
    </w:p>
    <w:p w14:paraId="7933CB3D" w14:textId="6B493E78" w:rsidR="00C010F2" w:rsidRDefault="00C010F2" w:rsidP="00C010F2">
      <w:pPr>
        <w:pStyle w:val="ListParagraph"/>
        <w:numPr>
          <w:ilvl w:val="0"/>
          <w:numId w:val="2"/>
        </w:numPr>
        <w:rPr>
          <w:highlight w:val="green"/>
        </w:rPr>
      </w:pPr>
      <w:r w:rsidRPr="009A1FD8">
        <w:rPr>
          <w:highlight w:val="green"/>
        </w:rPr>
        <w:t>Partnership</w:t>
      </w:r>
    </w:p>
    <w:p w14:paraId="73EE7DF9" w14:textId="42D3FA0E" w:rsidR="00B15C8E" w:rsidRDefault="00D40910" w:rsidP="00B15C8E">
      <w:pPr>
        <w:pStyle w:val="ListParagraph"/>
        <w:numPr>
          <w:ilvl w:val="1"/>
          <w:numId w:val="2"/>
        </w:numPr>
      </w:pPr>
      <w:r>
        <w:t>2 or more people own a business together.</w:t>
      </w:r>
    </w:p>
    <w:p w14:paraId="592CD0B0" w14:textId="3DE7D4C7" w:rsidR="00D40910" w:rsidRDefault="00D40910" w:rsidP="00B15C8E">
      <w:pPr>
        <w:pStyle w:val="ListParagraph"/>
        <w:numPr>
          <w:ilvl w:val="1"/>
          <w:numId w:val="2"/>
        </w:numPr>
      </w:pPr>
      <w:r>
        <w:t xml:space="preserve">Agreement between </w:t>
      </w:r>
      <w:r w:rsidR="00A87C5B">
        <w:t>partners,</w:t>
      </w:r>
      <w:r>
        <w:t xml:space="preserve"> split profits</w:t>
      </w:r>
    </w:p>
    <w:p w14:paraId="4DB6B54C" w14:textId="213C587E" w:rsidR="002977D8" w:rsidRDefault="002977D8" w:rsidP="00B15C8E">
      <w:pPr>
        <w:pStyle w:val="ListParagraph"/>
        <w:numPr>
          <w:ilvl w:val="1"/>
          <w:numId w:val="2"/>
        </w:numPr>
      </w:pPr>
      <w:r>
        <w:t xml:space="preserve">Many big </w:t>
      </w:r>
      <w:proofErr w:type="gramStart"/>
      <w:r>
        <w:t>companies  started</w:t>
      </w:r>
      <w:proofErr w:type="gramEnd"/>
      <w:r>
        <w:t xml:space="preserve"> with partner ship </w:t>
      </w:r>
    </w:p>
    <w:p w14:paraId="77C68B37" w14:textId="04FA0182" w:rsidR="002977D8" w:rsidRDefault="002977D8" w:rsidP="002977D8">
      <w:pPr>
        <w:pStyle w:val="ListParagraph"/>
        <w:numPr>
          <w:ilvl w:val="2"/>
          <w:numId w:val="2"/>
        </w:numPr>
      </w:pPr>
      <w:proofErr w:type="gramStart"/>
      <w:r>
        <w:t xml:space="preserve">Morgan </w:t>
      </w:r>
      <w:proofErr w:type="spellStart"/>
      <w:r>
        <w:t>stanley</w:t>
      </w:r>
      <w:proofErr w:type="spellEnd"/>
      <w:proofErr w:type="gramEnd"/>
    </w:p>
    <w:p w14:paraId="74FF5DB8" w14:textId="2250969B" w:rsidR="002977D8" w:rsidRDefault="002977D8" w:rsidP="002977D8">
      <w:pPr>
        <w:pStyle w:val="ListParagraph"/>
        <w:numPr>
          <w:ilvl w:val="2"/>
          <w:numId w:val="2"/>
        </w:numPr>
      </w:pPr>
      <w:r>
        <w:t>Meryll lynch</w:t>
      </w:r>
    </w:p>
    <w:p w14:paraId="29580DF0" w14:textId="33C0D3CB" w:rsidR="002977D8" w:rsidRDefault="002977D8" w:rsidP="002977D8">
      <w:pPr>
        <w:pStyle w:val="ListParagraph"/>
        <w:numPr>
          <w:ilvl w:val="2"/>
          <w:numId w:val="2"/>
        </w:numPr>
      </w:pPr>
      <w:proofErr w:type="gramStart"/>
      <w:r>
        <w:t xml:space="preserve">Goldman </w:t>
      </w:r>
      <w:proofErr w:type="spellStart"/>
      <w:r>
        <w:t>sachs</w:t>
      </w:r>
      <w:proofErr w:type="spellEnd"/>
      <w:proofErr w:type="gramEnd"/>
    </w:p>
    <w:p w14:paraId="4F23B2BB" w14:textId="79921B29" w:rsidR="002977D8" w:rsidRDefault="002977D8" w:rsidP="002977D8">
      <w:pPr>
        <w:pStyle w:val="ListParagraph"/>
        <w:numPr>
          <w:ilvl w:val="2"/>
          <w:numId w:val="2"/>
        </w:numPr>
      </w:pPr>
      <w:r>
        <w:t>Microsoft</w:t>
      </w:r>
    </w:p>
    <w:p w14:paraId="52C32B98" w14:textId="1FF09A51" w:rsidR="000C73E5" w:rsidRDefault="000C73E5" w:rsidP="000C73E5">
      <w:pPr>
        <w:pStyle w:val="ListParagraph"/>
        <w:numPr>
          <w:ilvl w:val="1"/>
          <w:numId w:val="2"/>
        </w:numPr>
      </w:pPr>
      <w:r>
        <w:t>Advantages</w:t>
      </w:r>
    </w:p>
    <w:p w14:paraId="119279A0" w14:textId="4C05AEE6" w:rsidR="000C73E5" w:rsidRDefault="000C73E5" w:rsidP="000C73E5">
      <w:pPr>
        <w:pStyle w:val="ListParagraph"/>
        <w:numPr>
          <w:ilvl w:val="2"/>
          <w:numId w:val="2"/>
        </w:numPr>
      </w:pPr>
      <w:r>
        <w:t>Inexpensive to expand business as funds get distributed between partners</w:t>
      </w:r>
    </w:p>
    <w:p w14:paraId="3751C770" w14:textId="6B175973" w:rsidR="000C73E5" w:rsidRDefault="000C73E5" w:rsidP="000C73E5">
      <w:pPr>
        <w:pStyle w:val="ListParagraph"/>
        <w:numPr>
          <w:ilvl w:val="2"/>
          <w:numId w:val="2"/>
        </w:numPr>
      </w:pPr>
      <w:r>
        <w:t xml:space="preserve">No corporate income taxes </w:t>
      </w:r>
      <w:r w:rsidR="008E7997">
        <w:t>(business</w:t>
      </w:r>
      <w:r>
        <w:t xml:space="preserve"> is not taxed)</w:t>
      </w:r>
    </w:p>
    <w:p w14:paraId="5CDB701A" w14:textId="6C21E37F" w:rsidR="009A1A0F" w:rsidRDefault="009A1A0F" w:rsidP="009A1A0F">
      <w:pPr>
        <w:pStyle w:val="ListParagraph"/>
        <w:numPr>
          <w:ilvl w:val="1"/>
          <w:numId w:val="2"/>
        </w:numPr>
      </w:pPr>
      <w:r>
        <w:t>Disadvantages</w:t>
      </w:r>
    </w:p>
    <w:p w14:paraId="7BA9A62E" w14:textId="7A35580E" w:rsidR="009A1A0F" w:rsidRDefault="009A1A0F" w:rsidP="009A1A0F">
      <w:pPr>
        <w:pStyle w:val="ListParagraph"/>
        <w:numPr>
          <w:ilvl w:val="2"/>
          <w:numId w:val="2"/>
        </w:numPr>
      </w:pPr>
      <w:r>
        <w:t>Huge liability</w:t>
      </w:r>
    </w:p>
    <w:p w14:paraId="284CD66D" w14:textId="12FA34D6" w:rsidR="009A1A0F" w:rsidRDefault="009A1A0F" w:rsidP="009A1A0F">
      <w:pPr>
        <w:pStyle w:val="ListParagraph"/>
        <w:numPr>
          <w:ilvl w:val="3"/>
          <w:numId w:val="2"/>
        </w:numPr>
      </w:pPr>
      <w:r>
        <w:t>If business runs into problem, each partner needs to take a share of funds to save business</w:t>
      </w:r>
    </w:p>
    <w:p w14:paraId="5E41678E" w14:textId="2C3E2A0F" w:rsidR="009A1A0F" w:rsidRDefault="0043558E" w:rsidP="009A1A0F">
      <w:pPr>
        <w:pStyle w:val="ListParagraph"/>
        <w:numPr>
          <w:ilvl w:val="3"/>
          <w:numId w:val="2"/>
        </w:numPr>
      </w:pPr>
      <w:r>
        <w:t>Know your partners very well</w:t>
      </w:r>
    </w:p>
    <w:p w14:paraId="2001F245" w14:textId="5E57645E" w:rsidR="0043558E" w:rsidRPr="002F1800" w:rsidRDefault="0043558E" w:rsidP="009A1A0F">
      <w:pPr>
        <w:pStyle w:val="ListParagraph"/>
        <w:numPr>
          <w:ilvl w:val="3"/>
          <w:numId w:val="2"/>
        </w:numPr>
      </w:pPr>
      <w:r>
        <w:t xml:space="preserve">Accounting companies like </w:t>
      </w:r>
      <w:proofErr w:type="gramStart"/>
      <w:r>
        <w:t>KPMG ,</w:t>
      </w:r>
      <w:proofErr w:type="gramEnd"/>
      <w:r>
        <w:t xml:space="preserve"> Deloitte </w:t>
      </w:r>
    </w:p>
    <w:p w14:paraId="6277FA99" w14:textId="4B99AAF5" w:rsidR="00C010F2" w:rsidRDefault="00623753" w:rsidP="00C010F2">
      <w:pPr>
        <w:pStyle w:val="ListParagraph"/>
        <w:numPr>
          <w:ilvl w:val="0"/>
          <w:numId w:val="2"/>
        </w:numPr>
        <w:rPr>
          <w:highlight w:val="green"/>
        </w:rPr>
      </w:pPr>
      <w:r w:rsidRPr="009A1FD8">
        <w:rPr>
          <w:highlight w:val="green"/>
        </w:rPr>
        <w:t>C</w:t>
      </w:r>
      <w:r w:rsidR="00C010F2" w:rsidRPr="009A1FD8">
        <w:rPr>
          <w:highlight w:val="green"/>
        </w:rPr>
        <w:t>orporation</w:t>
      </w:r>
    </w:p>
    <w:p w14:paraId="54B4E16B" w14:textId="597B4881" w:rsidR="00256A94" w:rsidRDefault="006D12F3" w:rsidP="00256A94">
      <w:pPr>
        <w:pStyle w:val="ListParagraph"/>
        <w:numPr>
          <w:ilvl w:val="1"/>
          <w:numId w:val="2"/>
        </w:numPr>
      </w:pPr>
      <w:r>
        <w:t>Legal entity that’s separated from its owners</w:t>
      </w:r>
    </w:p>
    <w:p w14:paraId="789C1C9D" w14:textId="444AAAF2" w:rsidR="006E155A" w:rsidRDefault="006E155A" w:rsidP="00256A94">
      <w:pPr>
        <w:pStyle w:val="ListParagraph"/>
        <w:numPr>
          <w:ilvl w:val="1"/>
          <w:numId w:val="2"/>
        </w:numPr>
      </w:pPr>
      <w:r>
        <w:t>Pay corporate income tax on their profits</w:t>
      </w:r>
    </w:p>
    <w:p w14:paraId="5A3FF9FC" w14:textId="64992AAC" w:rsidR="006E155A" w:rsidRDefault="006E155A" w:rsidP="00256A94">
      <w:pPr>
        <w:pStyle w:val="ListParagraph"/>
        <w:numPr>
          <w:ilvl w:val="1"/>
          <w:numId w:val="2"/>
        </w:numPr>
      </w:pPr>
      <w:r>
        <w:t>Shares are held by small group of shareholders</w:t>
      </w:r>
      <w:r w:rsidR="00150910">
        <w:t xml:space="preserve"> initially</w:t>
      </w:r>
    </w:p>
    <w:p w14:paraId="1D38F864" w14:textId="17AC1966" w:rsidR="00150910" w:rsidRDefault="00150910" w:rsidP="00256A94">
      <w:pPr>
        <w:pStyle w:val="ListParagraph"/>
        <w:numPr>
          <w:ilvl w:val="1"/>
          <w:numId w:val="2"/>
        </w:numPr>
      </w:pPr>
      <w:r>
        <w:t>When the company grows, its shares are traded in public markets as NYSE or NASDAQ</w:t>
      </w:r>
      <w:r w:rsidR="0061481B">
        <w:t xml:space="preserve"> </w:t>
      </w:r>
      <w:proofErr w:type="gramStart"/>
      <w:r w:rsidR="0061481B">
        <w:t>( Public</w:t>
      </w:r>
      <w:proofErr w:type="gramEnd"/>
      <w:r w:rsidR="0061481B">
        <w:t xml:space="preserve"> companies)</w:t>
      </w:r>
    </w:p>
    <w:p w14:paraId="4E5EDDB1" w14:textId="1984DDA3" w:rsidR="006901F0" w:rsidRDefault="006901F0" w:rsidP="006901F0">
      <w:pPr>
        <w:pStyle w:val="ListParagraph"/>
        <w:numPr>
          <w:ilvl w:val="2"/>
          <w:numId w:val="2"/>
        </w:numPr>
      </w:pPr>
      <w:r>
        <w:t>Process of converting a private company to public company is called “</w:t>
      </w:r>
      <w:r w:rsidRPr="006901F0">
        <w:rPr>
          <w:highlight w:val="yellow"/>
        </w:rPr>
        <w:t>Initial Public Offering</w:t>
      </w:r>
      <w:r>
        <w:t xml:space="preserve">” </w:t>
      </w:r>
    </w:p>
    <w:p w14:paraId="51F8764B" w14:textId="610FB62D" w:rsidR="00DC13F6" w:rsidRDefault="00DC13F6" w:rsidP="00DC13F6">
      <w:pPr>
        <w:pStyle w:val="ListParagraph"/>
        <w:numPr>
          <w:ilvl w:val="1"/>
          <w:numId w:val="2"/>
        </w:numPr>
      </w:pPr>
      <w:r>
        <w:t>Advantages</w:t>
      </w:r>
    </w:p>
    <w:p w14:paraId="730B9A62" w14:textId="5728152B" w:rsidR="00DC13F6" w:rsidRDefault="00DC13F6" w:rsidP="00DC13F6">
      <w:pPr>
        <w:pStyle w:val="ListParagraph"/>
        <w:numPr>
          <w:ilvl w:val="2"/>
          <w:numId w:val="2"/>
        </w:numPr>
      </w:pPr>
      <w:r>
        <w:t>Independent life from shareholders</w:t>
      </w:r>
    </w:p>
    <w:p w14:paraId="7F89D90B" w14:textId="2C7E0C25" w:rsidR="00DC13F6" w:rsidRDefault="00DC13F6" w:rsidP="00DC13F6">
      <w:pPr>
        <w:pStyle w:val="ListParagraph"/>
        <w:numPr>
          <w:ilvl w:val="3"/>
          <w:numId w:val="2"/>
        </w:numPr>
      </w:pPr>
      <w:r>
        <w:t xml:space="preserve">If shareholders wants to </w:t>
      </w:r>
      <w:proofErr w:type="gramStart"/>
      <w:r>
        <w:t>leave ,</w:t>
      </w:r>
      <w:proofErr w:type="gramEnd"/>
      <w:r>
        <w:t xml:space="preserve"> they can leave and </w:t>
      </w:r>
      <w:proofErr w:type="spellStart"/>
      <w:r>
        <w:t>corp</w:t>
      </w:r>
      <w:proofErr w:type="spellEnd"/>
      <w:r>
        <w:t xml:space="preserve"> can continue to work. They will simply sell the shares</w:t>
      </w:r>
    </w:p>
    <w:p w14:paraId="699B7BCF" w14:textId="42AF484B" w:rsidR="00F00211" w:rsidRDefault="00F00211" w:rsidP="00F00211">
      <w:pPr>
        <w:pStyle w:val="ListParagraph"/>
        <w:numPr>
          <w:ilvl w:val="2"/>
          <w:numId w:val="2"/>
        </w:numPr>
      </w:pPr>
      <w:r>
        <w:t>Strongest protection to shareholders</w:t>
      </w:r>
      <w:r w:rsidR="00240456">
        <w:t xml:space="preserve"> from personal liability</w:t>
      </w:r>
    </w:p>
    <w:p w14:paraId="2A57D4F0" w14:textId="774752E2" w:rsidR="002E57E2" w:rsidRDefault="002E57E2" w:rsidP="00F00211">
      <w:pPr>
        <w:pStyle w:val="ListParagraph"/>
        <w:numPr>
          <w:ilvl w:val="2"/>
          <w:numId w:val="2"/>
        </w:numPr>
      </w:pPr>
      <w:r>
        <w:t xml:space="preserve">Easy to raise funds </w:t>
      </w:r>
      <w:r>
        <w:sym w:font="Wingdings" w:char="F0E0"/>
      </w:r>
      <w:r>
        <w:t xml:space="preserve"> sell shares in markets</w:t>
      </w:r>
    </w:p>
    <w:p w14:paraId="03278FE6" w14:textId="0858856F" w:rsidR="004D3277" w:rsidRDefault="004D3277" w:rsidP="004D3277">
      <w:pPr>
        <w:pStyle w:val="ListParagraph"/>
        <w:numPr>
          <w:ilvl w:val="1"/>
          <w:numId w:val="2"/>
        </w:numPr>
      </w:pPr>
      <w:r>
        <w:t>Disadvantages</w:t>
      </w:r>
    </w:p>
    <w:p w14:paraId="16DC8C10" w14:textId="0D3B4191" w:rsidR="004D3277" w:rsidRDefault="004D3277" w:rsidP="004D3277">
      <w:pPr>
        <w:pStyle w:val="ListParagraph"/>
        <w:numPr>
          <w:ilvl w:val="2"/>
          <w:numId w:val="2"/>
        </w:numPr>
      </w:pPr>
      <w:r>
        <w:t>Double taxation</w:t>
      </w:r>
    </w:p>
    <w:p w14:paraId="35DE7828" w14:textId="22B5095D" w:rsidR="004D3277" w:rsidRDefault="00420B89" w:rsidP="004D3277">
      <w:pPr>
        <w:pStyle w:val="ListParagraph"/>
        <w:numPr>
          <w:ilvl w:val="3"/>
          <w:numId w:val="2"/>
        </w:numPr>
      </w:pPr>
      <w:r>
        <w:t>Tax on profit</w:t>
      </w:r>
    </w:p>
    <w:p w14:paraId="0720DF9E" w14:textId="20A37BA6" w:rsidR="00420B89" w:rsidRDefault="008F61D0" w:rsidP="00420B89">
      <w:pPr>
        <w:pStyle w:val="ListParagraph"/>
        <w:numPr>
          <w:ilvl w:val="4"/>
          <w:numId w:val="2"/>
        </w:numPr>
      </w:pPr>
      <w:r>
        <w:t>First taxed when company generates profit</w:t>
      </w:r>
    </w:p>
    <w:p w14:paraId="2482B0AC" w14:textId="7F92C2B1" w:rsidR="008F61D0" w:rsidRDefault="008F61D0" w:rsidP="00420B89">
      <w:pPr>
        <w:pStyle w:val="ListParagraph"/>
        <w:numPr>
          <w:ilvl w:val="4"/>
          <w:numId w:val="2"/>
        </w:numPr>
      </w:pPr>
      <w:r>
        <w:t>Then dividends are paid to shareholders</w:t>
      </w:r>
      <w:r w:rsidR="00E35FCD">
        <w:t xml:space="preserve"> </w:t>
      </w:r>
      <w:proofErr w:type="gramStart"/>
      <w:r w:rsidR="00E35FCD">
        <w:t>( taxed</w:t>
      </w:r>
      <w:proofErr w:type="gramEnd"/>
      <w:r w:rsidR="00E35FCD">
        <w:t xml:space="preserve"> at personal level)</w:t>
      </w:r>
    </w:p>
    <w:p w14:paraId="4FB37029" w14:textId="033BD641" w:rsidR="001270D7" w:rsidRDefault="001270D7" w:rsidP="001270D7">
      <w:pPr>
        <w:pStyle w:val="ListParagraph"/>
        <w:numPr>
          <w:ilvl w:val="2"/>
          <w:numId w:val="2"/>
        </w:numPr>
      </w:pPr>
      <w:r>
        <w:t xml:space="preserve">Cost to form a </w:t>
      </w:r>
      <w:proofErr w:type="spellStart"/>
      <w:r>
        <w:t>corp</w:t>
      </w:r>
      <w:proofErr w:type="spellEnd"/>
      <w:r>
        <w:t xml:space="preserve"> is higher than other structures</w:t>
      </w:r>
      <w:r w:rsidR="00744087">
        <w:t xml:space="preserve"> </w:t>
      </w:r>
      <w:proofErr w:type="gramStart"/>
      <w:r w:rsidR="00744087">
        <w:t>( complex</w:t>
      </w:r>
      <w:proofErr w:type="gramEnd"/>
      <w:r w:rsidR="00744087">
        <w:t xml:space="preserve"> legal requirement)</w:t>
      </w:r>
    </w:p>
    <w:p w14:paraId="063F7446" w14:textId="0820B7AA" w:rsidR="0031031B" w:rsidRDefault="0031031B" w:rsidP="001270D7">
      <w:pPr>
        <w:pStyle w:val="ListParagraph"/>
        <w:numPr>
          <w:ilvl w:val="2"/>
          <w:numId w:val="2"/>
        </w:numPr>
      </w:pPr>
      <w:r>
        <w:t xml:space="preserve">Book </w:t>
      </w:r>
      <w:proofErr w:type="gramStart"/>
      <w:r>
        <w:t>keeping ,</w:t>
      </w:r>
      <w:proofErr w:type="gramEnd"/>
      <w:r>
        <w:t xml:space="preserve"> </w:t>
      </w:r>
      <w:proofErr w:type="spellStart"/>
      <w:r>
        <w:t>share holder</w:t>
      </w:r>
      <w:proofErr w:type="spellEnd"/>
      <w:r>
        <w:t xml:space="preserve"> meeting , </w:t>
      </w:r>
    </w:p>
    <w:p w14:paraId="00956570" w14:textId="0A4A0868" w:rsidR="005B4217" w:rsidRDefault="005B4217" w:rsidP="005B4217">
      <w:pPr>
        <w:pStyle w:val="ListParagraph"/>
        <w:numPr>
          <w:ilvl w:val="1"/>
          <w:numId w:val="2"/>
        </w:numPr>
      </w:pPr>
      <w:r>
        <w:t>Corporations can be good choice for medium or higher risk business</w:t>
      </w:r>
    </w:p>
    <w:p w14:paraId="3DD7CFF8" w14:textId="661B4C0D" w:rsidR="00CB6770" w:rsidRDefault="00CB6770" w:rsidP="00B31B81">
      <w:pPr>
        <w:pStyle w:val="ListParagraph"/>
        <w:numPr>
          <w:ilvl w:val="1"/>
          <w:numId w:val="2"/>
        </w:numPr>
      </w:pPr>
      <w:r>
        <w:t>Article of Incorporation</w:t>
      </w:r>
      <w:r w:rsidR="007C2A12">
        <w:t xml:space="preserve"> </w:t>
      </w:r>
      <w:proofErr w:type="gramStart"/>
      <w:r w:rsidR="007C2A12">
        <w:t>( Article</w:t>
      </w:r>
      <w:proofErr w:type="gramEnd"/>
      <w:r w:rsidR="007C2A12">
        <w:t xml:space="preserve"> of association ,  corporate charter)</w:t>
      </w:r>
    </w:p>
    <w:p w14:paraId="409E4A5E" w14:textId="48BAC3BD" w:rsidR="00CB6770" w:rsidRDefault="00CB6770" w:rsidP="00CB6770">
      <w:pPr>
        <w:pStyle w:val="ListParagraph"/>
        <w:numPr>
          <w:ilvl w:val="1"/>
          <w:numId w:val="2"/>
        </w:numPr>
      </w:pPr>
      <w:r>
        <w:t>Birth certificate of corporation.</w:t>
      </w:r>
      <w:r w:rsidR="00DF16D0">
        <w:t xml:space="preserve"> </w:t>
      </w:r>
      <w:proofErr w:type="gramStart"/>
      <w:r w:rsidR="00DF16D0">
        <w:t>( funding</w:t>
      </w:r>
      <w:proofErr w:type="gramEnd"/>
      <w:r w:rsidR="00DF16D0">
        <w:t xml:space="preserve"> document</w:t>
      </w:r>
      <w:r w:rsidR="00806209">
        <w:t>)</w:t>
      </w:r>
    </w:p>
    <w:p w14:paraId="69D2DA0D" w14:textId="34792870" w:rsidR="00C83892" w:rsidRDefault="00C83892" w:rsidP="00B31B81">
      <w:pPr>
        <w:pStyle w:val="ListParagraph"/>
        <w:numPr>
          <w:ilvl w:val="1"/>
          <w:numId w:val="2"/>
        </w:numPr>
      </w:pPr>
      <w:r>
        <w:t xml:space="preserve">TARGET </w:t>
      </w:r>
      <w:proofErr w:type="spellStart"/>
      <w:r>
        <w:t>corp</w:t>
      </w:r>
      <w:proofErr w:type="spellEnd"/>
    </w:p>
    <w:p w14:paraId="2C6E274F" w14:textId="106019B7" w:rsidR="008E08A1" w:rsidRDefault="008E08A1" w:rsidP="00B31B81">
      <w:pPr>
        <w:pStyle w:val="ListParagraph"/>
        <w:numPr>
          <w:ilvl w:val="1"/>
          <w:numId w:val="2"/>
        </w:numPr>
      </w:pPr>
      <w:r>
        <w:t xml:space="preserve">By laws </w:t>
      </w:r>
      <w:r>
        <w:sym w:font="Wingdings" w:char="F0E0"/>
      </w:r>
      <w:r>
        <w:t xml:space="preserve"> how to run the </w:t>
      </w:r>
      <w:proofErr w:type="spellStart"/>
      <w:r>
        <w:t>corp</w:t>
      </w:r>
      <w:proofErr w:type="spellEnd"/>
    </w:p>
    <w:p w14:paraId="0CD549BF" w14:textId="19AC26C1" w:rsidR="00B30690" w:rsidRDefault="00B30690" w:rsidP="00B31B81">
      <w:pPr>
        <w:pStyle w:val="ListParagraph"/>
        <w:numPr>
          <w:ilvl w:val="2"/>
          <w:numId w:val="2"/>
        </w:numPr>
      </w:pPr>
      <w:r>
        <w:t xml:space="preserve">Legal backbone of corp. </w:t>
      </w:r>
      <w:proofErr w:type="gramStart"/>
      <w:r>
        <w:t>(  work</w:t>
      </w:r>
      <w:proofErr w:type="gramEnd"/>
      <w:r>
        <w:t xml:space="preserve"> with Article of Association)</w:t>
      </w:r>
    </w:p>
    <w:p w14:paraId="71EBB415" w14:textId="745B53EF" w:rsidR="00C97A34" w:rsidRDefault="00C97A34" w:rsidP="00B31B81">
      <w:pPr>
        <w:pStyle w:val="ListParagraph"/>
        <w:numPr>
          <w:ilvl w:val="1"/>
          <w:numId w:val="2"/>
        </w:numPr>
      </w:pPr>
      <w:r>
        <w:t xml:space="preserve">In US </w:t>
      </w:r>
      <w:proofErr w:type="spellStart"/>
      <w:r>
        <w:t>corp</w:t>
      </w:r>
      <w:proofErr w:type="spellEnd"/>
      <w:r>
        <w:t xml:space="preserve"> constitute to only 20% of the </w:t>
      </w:r>
      <w:proofErr w:type="gramStart"/>
      <w:r>
        <w:t>business ,</w:t>
      </w:r>
      <w:proofErr w:type="gramEnd"/>
      <w:r>
        <w:t xml:space="preserve"> but they contribute 70 % of total business profits</w:t>
      </w:r>
    </w:p>
    <w:p w14:paraId="76B21CBF" w14:textId="43D03BAB" w:rsidR="00133E1A" w:rsidRDefault="00133E1A" w:rsidP="00133E1A">
      <w:pPr>
        <w:pStyle w:val="ListParagraph"/>
        <w:numPr>
          <w:ilvl w:val="0"/>
          <w:numId w:val="2"/>
        </w:numPr>
      </w:pPr>
      <w:r w:rsidRPr="00E3340B">
        <w:rPr>
          <w:highlight w:val="green"/>
        </w:rPr>
        <w:t xml:space="preserve">LLC </w:t>
      </w:r>
      <w:r w:rsidR="00E3340B" w:rsidRPr="00E3340B">
        <w:rPr>
          <w:highlight w:val="green"/>
        </w:rPr>
        <w:t>(Limited</w:t>
      </w:r>
      <w:r w:rsidRPr="00E3340B">
        <w:rPr>
          <w:highlight w:val="green"/>
        </w:rPr>
        <w:t xml:space="preserve"> Liability company)</w:t>
      </w:r>
    </w:p>
    <w:p w14:paraId="0127E49E" w14:textId="56678CE5" w:rsidR="00FB62DA" w:rsidRDefault="002B6319" w:rsidP="00FB62DA">
      <w:pPr>
        <w:pStyle w:val="ListParagraph"/>
        <w:numPr>
          <w:ilvl w:val="1"/>
          <w:numId w:val="2"/>
        </w:numPr>
      </w:pPr>
      <w:r>
        <w:t xml:space="preserve">Limited liability </w:t>
      </w:r>
      <w:r>
        <w:sym w:font="Wingdings" w:char="F0E0"/>
      </w:r>
      <w:r>
        <w:t xml:space="preserve"> just like corporation</w:t>
      </w:r>
    </w:p>
    <w:p w14:paraId="3A9FFF8B" w14:textId="7463538E" w:rsidR="002B6319" w:rsidRDefault="002B6319" w:rsidP="002B6319">
      <w:pPr>
        <w:pStyle w:val="ListParagraph"/>
        <w:numPr>
          <w:ilvl w:val="2"/>
          <w:numId w:val="2"/>
        </w:numPr>
      </w:pPr>
      <w:r>
        <w:t xml:space="preserve">Owners are protected from personal liability </w:t>
      </w:r>
      <w:proofErr w:type="gramStart"/>
      <w:r>
        <w:t xml:space="preserve">( </w:t>
      </w:r>
      <w:r w:rsidR="005C63FF">
        <w:t>in</w:t>
      </w:r>
      <w:proofErr w:type="gramEnd"/>
      <w:r w:rsidR="005C63FF">
        <w:t xml:space="preserve"> case business failure</w:t>
      </w:r>
      <w:r>
        <w:t>)</w:t>
      </w:r>
    </w:p>
    <w:p w14:paraId="0FC20457" w14:textId="7D966ED7" w:rsidR="002E3B59" w:rsidRDefault="002E3B59" w:rsidP="002B6319">
      <w:pPr>
        <w:pStyle w:val="ListParagraph"/>
        <w:numPr>
          <w:ilvl w:val="2"/>
          <w:numId w:val="2"/>
        </w:numPr>
      </w:pPr>
      <w:r>
        <w:t xml:space="preserve">Max amount they can </w:t>
      </w:r>
      <w:proofErr w:type="gramStart"/>
      <w:r>
        <w:t>lose ,</w:t>
      </w:r>
      <w:proofErr w:type="gramEnd"/>
      <w:r>
        <w:t xml:space="preserve"> is money invested in company</w:t>
      </w:r>
    </w:p>
    <w:p w14:paraId="494C9C5A" w14:textId="33972589" w:rsidR="00470ECA" w:rsidRDefault="00470ECA" w:rsidP="00470ECA">
      <w:pPr>
        <w:pStyle w:val="ListParagraph"/>
        <w:numPr>
          <w:ilvl w:val="1"/>
          <w:numId w:val="2"/>
        </w:numPr>
      </w:pPr>
      <w:r>
        <w:t>No double Taxations</w:t>
      </w:r>
    </w:p>
    <w:p w14:paraId="130850BF" w14:textId="2ABEC111" w:rsidR="008F5C20" w:rsidRDefault="008F5C20" w:rsidP="008F5C20">
      <w:pPr>
        <w:pStyle w:val="ListParagraph"/>
        <w:numPr>
          <w:ilvl w:val="2"/>
          <w:numId w:val="2"/>
        </w:numPr>
      </w:pPr>
      <w:r>
        <w:t xml:space="preserve">Business income is passed through its </w:t>
      </w:r>
      <w:proofErr w:type="gramStart"/>
      <w:r>
        <w:t>owners( who</w:t>
      </w:r>
      <w:proofErr w:type="gramEnd"/>
      <w:r>
        <w:t xml:space="preserve"> have to pay personal taxes)</w:t>
      </w:r>
    </w:p>
    <w:p w14:paraId="6AE3CDA1" w14:textId="4D2BE856" w:rsidR="009B35FF" w:rsidRDefault="009B35FF" w:rsidP="009B35FF">
      <w:pPr>
        <w:pStyle w:val="ListParagraph"/>
        <w:numPr>
          <w:ilvl w:val="1"/>
          <w:numId w:val="2"/>
        </w:numPr>
      </w:pPr>
      <w:r>
        <w:t>Legal Documents</w:t>
      </w:r>
    </w:p>
    <w:p w14:paraId="60A01822" w14:textId="10658348" w:rsidR="009B35FF" w:rsidRDefault="009B35FF" w:rsidP="009B35FF">
      <w:pPr>
        <w:pStyle w:val="ListParagraph"/>
        <w:numPr>
          <w:ilvl w:val="2"/>
          <w:numId w:val="2"/>
        </w:numPr>
      </w:pPr>
      <w:r>
        <w:t>LLC -&gt; Articles of Organisation and operational Agreement</w:t>
      </w:r>
    </w:p>
    <w:p w14:paraId="00B1597B" w14:textId="139CD677" w:rsidR="009B35FF" w:rsidRDefault="009B35FF" w:rsidP="009B35FF">
      <w:pPr>
        <w:pStyle w:val="ListParagraph"/>
        <w:numPr>
          <w:ilvl w:val="2"/>
          <w:numId w:val="2"/>
        </w:numPr>
      </w:pPr>
      <w:r>
        <w:t xml:space="preserve">Corporation </w:t>
      </w:r>
      <w:r>
        <w:sym w:font="Wingdings" w:char="F0E0"/>
      </w:r>
      <w:r>
        <w:t xml:space="preserve"> Article of incorporation and </w:t>
      </w:r>
      <w:proofErr w:type="spellStart"/>
      <w:r>
        <w:t>ByLaws</w:t>
      </w:r>
      <w:proofErr w:type="spellEnd"/>
    </w:p>
    <w:p w14:paraId="33AED9E1" w14:textId="495C9171" w:rsidR="009A0FEF" w:rsidRDefault="009A0FEF" w:rsidP="009A0FEF">
      <w:pPr>
        <w:pStyle w:val="ListParagraph"/>
        <w:numPr>
          <w:ilvl w:val="1"/>
          <w:numId w:val="2"/>
        </w:numPr>
      </w:pPr>
      <w:r>
        <w:t>Operating agreement</w:t>
      </w:r>
    </w:p>
    <w:p w14:paraId="011AD59E" w14:textId="094EFF07" w:rsidR="009A0FEF" w:rsidRDefault="009A0FEF" w:rsidP="009A0FEF">
      <w:pPr>
        <w:pStyle w:val="ListParagraph"/>
        <w:numPr>
          <w:ilvl w:val="2"/>
          <w:numId w:val="2"/>
        </w:numPr>
      </w:pPr>
      <w:r>
        <w:t xml:space="preserve">Imp documents </w:t>
      </w:r>
      <w:proofErr w:type="gramStart"/>
      <w:r>
        <w:t>( contains</w:t>
      </w:r>
      <w:proofErr w:type="gramEnd"/>
      <w:r>
        <w:t xml:space="preserve"> responsibilities for owners </w:t>
      </w:r>
      <w:r w:rsidR="00900868">
        <w:t>)</w:t>
      </w:r>
    </w:p>
    <w:p w14:paraId="59A501B5" w14:textId="1BF8FCA4" w:rsidR="00900868" w:rsidRDefault="00900868" w:rsidP="00900868">
      <w:pPr>
        <w:pStyle w:val="ListParagraph"/>
        <w:numPr>
          <w:ilvl w:val="3"/>
          <w:numId w:val="2"/>
        </w:numPr>
      </w:pPr>
      <w:r>
        <w:t>How to divide profits and transfer ownership</w:t>
      </w:r>
    </w:p>
    <w:p w14:paraId="4D2EEBF0" w14:textId="27E55EA5" w:rsidR="00900868" w:rsidRDefault="00900868" w:rsidP="00900868">
      <w:pPr>
        <w:pStyle w:val="ListParagraph"/>
        <w:numPr>
          <w:ilvl w:val="3"/>
          <w:numId w:val="2"/>
        </w:numPr>
      </w:pPr>
      <w:r>
        <w:t>Similar to corporation by laws</w:t>
      </w:r>
    </w:p>
    <w:p w14:paraId="570BE03B" w14:textId="0641594D" w:rsidR="00900868" w:rsidRDefault="0016301F" w:rsidP="00900868">
      <w:pPr>
        <w:pStyle w:val="ListParagraph"/>
        <w:numPr>
          <w:ilvl w:val="1"/>
          <w:numId w:val="2"/>
        </w:numPr>
      </w:pPr>
      <w:r>
        <w:t>Owners of LLC can be</w:t>
      </w:r>
    </w:p>
    <w:p w14:paraId="1A855CE2" w14:textId="50BF33BF" w:rsidR="0016301F" w:rsidRDefault="0016301F" w:rsidP="0016301F">
      <w:pPr>
        <w:pStyle w:val="ListParagraph"/>
        <w:numPr>
          <w:ilvl w:val="2"/>
          <w:numId w:val="2"/>
        </w:numPr>
      </w:pPr>
      <w:r>
        <w:t xml:space="preserve">Individuals </w:t>
      </w:r>
      <w:proofErr w:type="gramStart"/>
      <w:r w:rsidR="0094148D">
        <w:t>members(</w:t>
      </w:r>
      <w:proofErr w:type="gramEnd"/>
      <w:r w:rsidR="0094148D">
        <w:t>people</w:t>
      </w:r>
      <w:r>
        <w:t xml:space="preserve"> , sole)</w:t>
      </w:r>
    </w:p>
    <w:p w14:paraId="70C40B3E" w14:textId="77777777" w:rsidR="00BF7C4F" w:rsidRDefault="00BF7C4F" w:rsidP="0016301F">
      <w:pPr>
        <w:pStyle w:val="ListParagraph"/>
        <w:numPr>
          <w:ilvl w:val="2"/>
          <w:numId w:val="2"/>
        </w:numPr>
      </w:pPr>
      <w:r>
        <w:t>Partnership</w:t>
      </w:r>
    </w:p>
    <w:p w14:paraId="3DA5C88A" w14:textId="453D6A55" w:rsidR="0016301F" w:rsidRDefault="00BF7C4F" w:rsidP="0016301F">
      <w:pPr>
        <w:pStyle w:val="ListParagraph"/>
        <w:numPr>
          <w:ilvl w:val="2"/>
          <w:numId w:val="2"/>
        </w:numPr>
      </w:pPr>
      <w:r>
        <w:t>corporation</w:t>
      </w:r>
      <w:r>
        <w:tab/>
      </w:r>
    </w:p>
    <w:p w14:paraId="0E1F5B6F" w14:textId="310123A4" w:rsidR="00CC575C" w:rsidRDefault="00CC575C" w:rsidP="00CC575C">
      <w:pPr>
        <w:pStyle w:val="ListParagraph"/>
        <w:numPr>
          <w:ilvl w:val="1"/>
          <w:numId w:val="2"/>
        </w:numPr>
      </w:pPr>
      <w:r>
        <w:t xml:space="preserve">in corporation </w:t>
      </w:r>
      <w:r>
        <w:sym w:font="Wingdings" w:char="F0E0"/>
      </w:r>
      <w:r w:rsidR="003B0E0B">
        <w:t xml:space="preserve"> shareholders </w:t>
      </w:r>
      <w:r w:rsidR="0094148D">
        <w:t xml:space="preserve">and </w:t>
      </w:r>
      <w:proofErr w:type="gramStart"/>
      <w:r w:rsidR="0094148D">
        <w:t>shares</w:t>
      </w:r>
      <w:r>
        <w:t xml:space="preserve"> ,</w:t>
      </w:r>
      <w:proofErr w:type="gramEnd"/>
      <w:r>
        <w:t xml:space="preserve"> while in LLC </w:t>
      </w:r>
      <w:r>
        <w:sym w:font="Wingdings" w:char="F0E0"/>
      </w:r>
      <w:r>
        <w:t xml:space="preserve"> </w:t>
      </w:r>
      <w:r w:rsidR="003B0E0B">
        <w:t xml:space="preserve">members and </w:t>
      </w:r>
      <w:r>
        <w:t>interest</w:t>
      </w:r>
    </w:p>
    <w:p w14:paraId="2B1940D5" w14:textId="1A39F742" w:rsidR="00CC575C" w:rsidRDefault="00CC575C" w:rsidP="00CC575C">
      <w:pPr>
        <w:pStyle w:val="ListParagraph"/>
        <w:numPr>
          <w:ilvl w:val="1"/>
          <w:numId w:val="2"/>
        </w:numPr>
      </w:pPr>
      <w:r>
        <w:t xml:space="preserve"> </w:t>
      </w:r>
      <w:proofErr w:type="gramStart"/>
      <w:r w:rsidR="004D467E">
        <w:t>LLC :</w:t>
      </w:r>
      <w:proofErr w:type="gramEnd"/>
      <w:r w:rsidR="004D467E">
        <w:t xml:space="preserve"> “members managed ” or “manager - managed”</w:t>
      </w:r>
      <w:r w:rsidR="00172004">
        <w:t xml:space="preserve"> ( much simple , smaller scale business) </w:t>
      </w:r>
    </w:p>
    <w:p w14:paraId="627A96B3" w14:textId="169F0F7F" w:rsidR="004D467E" w:rsidRDefault="004D467E" w:rsidP="004D467E">
      <w:pPr>
        <w:pStyle w:val="ListParagraph"/>
        <w:numPr>
          <w:ilvl w:val="2"/>
          <w:numId w:val="2"/>
        </w:numPr>
      </w:pPr>
      <w:r>
        <w:t xml:space="preserve">In </w:t>
      </w:r>
      <w:proofErr w:type="spellStart"/>
      <w:r>
        <w:t>corp</w:t>
      </w:r>
      <w:proofErr w:type="spellEnd"/>
      <w:r>
        <w:t xml:space="preserve"> </w:t>
      </w:r>
      <w:r>
        <w:sym w:font="Wingdings" w:char="F0E0"/>
      </w:r>
      <w:r>
        <w:t xml:space="preserve"> board of </w:t>
      </w:r>
      <w:proofErr w:type="gramStart"/>
      <w:r>
        <w:t>directors ,</w:t>
      </w:r>
      <w:proofErr w:type="gramEnd"/>
      <w:r>
        <w:t xml:space="preserve"> officers , shareholders </w:t>
      </w:r>
      <w:r w:rsidR="006866D4">
        <w:t>( large scale business)</w:t>
      </w:r>
    </w:p>
    <w:p w14:paraId="0F00FC16" w14:textId="07977509" w:rsidR="006866D4" w:rsidRDefault="006866D4" w:rsidP="006866D4">
      <w:pPr>
        <w:pStyle w:val="ListParagraph"/>
        <w:numPr>
          <w:ilvl w:val="1"/>
          <w:numId w:val="2"/>
        </w:numPr>
      </w:pPr>
      <w:r>
        <w:t>Disadv</w:t>
      </w:r>
      <w:r w:rsidR="00A65091">
        <w:t>antages</w:t>
      </w:r>
    </w:p>
    <w:p w14:paraId="521C2F1B" w14:textId="77777777" w:rsidR="0006714C" w:rsidRDefault="0006714C" w:rsidP="006866D4">
      <w:pPr>
        <w:pStyle w:val="ListParagraph"/>
        <w:numPr>
          <w:ilvl w:val="2"/>
          <w:numId w:val="2"/>
        </w:numPr>
      </w:pPr>
      <w:r>
        <w:t>Lack of uniformity with state laws</w:t>
      </w:r>
    </w:p>
    <w:p w14:paraId="418DDC3D" w14:textId="77777777" w:rsidR="0006714C" w:rsidRDefault="0006714C" w:rsidP="0006714C">
      <w:pPr>
        <w:pStyle w:val="ListParagraph"/>
        <w:numPr>
          <w:ilvl w:val="3"/>
          <w:numId w:val="2"/>
        </w:numPr>
      </w:pPr>
      <w:r>
        <w:t>Same LLC may have diff structure in diff states</w:t>
      </w:r>
    </w:p>
    <w:p w14:paraId="6ABDADA4" w14:textId="11A6A50E" w:rsidR="006866D4" w:rsidRDefault="0006714C" w:rsidP="0006714C">
      <w:pPr>
        <w:pStyle w:val="ListParagraph"/>
        <w:numPr>
          <w:ilvl w:val="3"/>
          <w:numId w:val="2"/>
        </w:numPr>
      </w:pPr>
      <w:r>
        <w:t xml:space="preserve">People treated differently   </w:t>
      </w:r>
    </w:p>
    <w:p w14:paraId="1EC00D3F" w14:textId="1ACBA393" w:rsidR="00FC7A5B" w:rsidRDefault="00FC7A5B" w:rsidP="0006714C">
      <w:pPr>
        <w:pStyle w:val="ListParagraph"/>
        <w:numPr>
          <w:ilvl w:val="3"/>
          <w:numId w:val="2"/>
        </w:numPr>
      </w:pPr>
      <w:r>
        <w:t>Diff standard and rules</w:t>
      </w:r>
    </w:p>
    <w:p w14:paraId="20BE2714" w14:textId="4D8473AE" w:rsidR="00FC7A5B" w:rsidRDefault="00FC7A5B" w:rsidP="00FC7A5B">
      <w:pPr>
        <w:pStyle w:val="ListParagraph"/>
        <w:numPr>
          <w:ilvl w:val="2"/>
          <w:numId w:val="2"/>
        </w:numPr>
      </w:pPr>
      <w:r>
        <w:t xml:space="preserve">Cannot issue stock </w:t>
      </w:r>
    </w:p>
    <w:p w14:paraId="557CA381" w14:textId="77777777" w:rsidR="00FC7A5B" w:rsidRDefault="00FC7A5B" w:rsidP="00FC7A5B">
      <w:pPr>
        <w:pStyle w:val="ListParagraph"/>
        <w:numPr>
          <w:ilvl w:val="3"/>
          <w:numId w:val="2"/>
        </w:numPr>
      </w:pPr>
      <w:r>
        <w:t>For funding only members need to provide money</w:t>
      </w:r>
    </w:p>
    <w:p w14:paraId="3379BA8F" w14:textId="34C512E9" w:rsidR="00FC7A5B" w:rsidRDefault="00FC7A5B" w:rsidP="00FC7A5B">
      <w:pPr>
        <w:pStyle w:val="ListParagraph"/>
        <w:numPr>
          <w:ilvl w:val="3"/>
          <w:numId w:val="2"/>
        </w:numPr>
      </w:pPr>
      <w:r>
        <w:t xml:space="preserve">Or borrowing </w:t>
      </w:r>
    </w:p>
    <w:p w14:paraId="611B0DE0" w14:textId="5C801726" w:rsidR="00E7212F" w:rsidRDefault="00E7212F" w:rsidP="002237DE"/>
    <w:p w14:paraId="23E430B3" w14:textId="0E47D0C9" w:rsidR="00CB6770" w:rsidRPr="00256A94" w:rsidRDefault="00CB6770" w:rsidP="00CB6770">
      <w:pPr>
        <w:pStyle w:val="ListParagraph"/>
        <w:ind w:left="1440"/>
      </w:pPr>
    </w:p>
    <w:p w14:paraId="42788962" w14:textId="6B6C7669" w:rsidR="00706DF2" w:rsidRDefault="004853C2" w:rsidP="004853C2">
      <w:pPr>
        <w:pStyle w:val="Heading1"/>
      </w:pPr>
      <w:r>
        <w:t xml:space="preserve">Goal of Financial Management </w:t>
      </w:r>
    </w:p>
    <w:p w14:paraId="23EBC03F" w14:textId="165BA66F" w:rsidR="007C2F95" w:rsidRDefault="00915798" w:rsidP="007C2F95">
      <w:r>
        <w:t xml:space="preserve">Goal of the company / corporation to make its shareholders happy </w:t>
      </w:r>
    </w:p>
    <w:p w14:paraId="187A5065" w14:textId="6C84DB92" w:rsidR="00623753" w:rsidRDefault="00915798" w:rsidP="00623753">
      <w:r>
        <w:t>1) why not increase profits??</w:t>
      </w:r>
    </w:p>
    <w:p w14:paraId="48D88D86" w14:textId="1A6ECA29" w:rsidR="00B07E74" w:rsidRDefault="00B07E74" w:rsidP="00623753">
      <w:r>
        <w:t>2) concept of stake holders</w:t>
      </w:r>
      <w:r w:rsidR="00160C55">
        <w:t xml:space="preserve"> </w:t>
      </w:r>
      <w:proofErr w:type="gramStart"/>
      <w:r w:rsidR="00160C55">
        <w:t>( all</w:t>
      </w:r>
      <w:proofErr w:type="gramEnd"/>
      <w:r w:rsidR="00160C55">
        <w:t xml:space="preserve"> parties attached to business)</w:t>
      </w:r>
    </w:p>
    <w:p w14:paraId="25DE5554" w14:textId="5F3BD4D1" w:rsidR="00B07E74" w:rsidRDefault="00B07E74" w:rsidP="00623753">
      <w:r>
        <w:tab/>
        <w:t xml:space="preserve">Include </w:t>
      </w:r>
      <w:r>
        <w:sym w:font="Wingdings" w:char="F0E0"/>
      </w:r>
      <w:r>
        <w:t xml:space="preserve"> </w:t>
      </w:r>
      <w:proofErr w:type="gramStart"/>
      <w:r>
        <w:t>employee ,</w:t>
      </w:r>
      <w:proofErr w:type="gramEnd"/>
      <w:r>
        <w:t xml:space="preserve"> customers , suppliers , </w:t>
      </w:r>
      <w:r w:rsidR="00160C55">
        <w:t>creditors</w:t>
      </w:r>
      <w:r>
        <w:t xml:space="preserve"> </w:t>
      </w:r>
      <w:r w:rsidR="00BB5621">
        <w:t xml:space="preserve">, society </w:t>
      </w:r>
    </w:p>
    <w:p w14:paraId="6C413ABE" w14:textId="306C722E" w:rsidR="001E6FE5" w:rsidRDefault="001E6FE5" w:rsidP="00623753">
      <w:r>
        <w:t>3) investing in employee</w:t>
      </w:r>
      <w:r w:rsidR="00E256D0">
        <w:t>s</w:t>
      </w:r>
    </w:p>
    <w:p w14:paraId="2FA78126" w14:textId="77777777" w:rsidR="0022743A" w:rsidRDefault="00E256D0" w:rsidP="00623753">
      <w:r>
        <w:tab/>
      </w:r>
      <w:proofErr w:type="gramStart"/>
      <w:r>
        <w:t>Benefits ,</w:t>
      </w:r>
      <w:proofErr w:type="gramEnd"/>
      <w:r>
        <w:t xml:space="preserve"> insurance , working environment , training</w:t>
      </w:r>
      <w:r w:rsidR="00BE1075">
        <w:t xml:space="preserve"> , motivate employee , </w:t>
      </w:r>
      <w:r w:rsidR="005653E9">
        <w:t xml:space="preserve">( using these company will spend money on employee but on long term </w:t>
      </w:r>
      <w:proofErr w:type="spellStart"/>
      <w:r w:rsidR="005653E9">
        <w:t>its</w:t>
      </w:r>
      <w:proofErr w:type="spellEnd"/>
      <w:r w:rsidR="005653E9">
        <w:t xml:space="preserve"> going to attract people , efficient people …in return ppl will be more loyal and create more profits)</w:t>
      </w:r>
      <w:r w:rsidR="00BE1075">
        <w:t xml:space="preserve"> </w:t>
      </w:r>
    </w:p>
    <w:p w14:paraId="6E4C7207" w14:textId="77777777" w:rsidR="0022743A" w:rsidRDefault="0022743A" w:rsidP="00623753">
      <w:r>
        <w:t>4) Improve Customer Satisfaction</w:t>
      </w:r>
    </w:p>
    <w:p w14:paraId="7E56C8C0" w14:textId="77777777" w:rsidR="0022743A" w:rsidRDefault="0022743A" w:rsidP="00623753">
      <w:r>
        <w:tab/>
        <w:t>High quality product</w:t>
      </w:r>
    </w:p>
    <w:p w14:paraId="272AC99D" w14:textId="17E8A03B" w:rsidR="0022743A" w:rsidRDefault="0022743A" w:rsidP="0022743A">
      <w:pPr>
        <w:ind w:firstLine="720"/>
      </w:pPr>
      <w:r>
        <w:t xml:space="preserve">Continue </w:t>
      </w:r>
      <w:r w:rsidR="006C410A">
        <w:t>innovative (at</w:t>
      </w:r>
      <w:r>
        <w:t xml:space="preserve"> par with others in industry standard) </w:t>
      </w:r>
    </w:p>
    <w:p w14:paraId="48228CEB" w14:textId="5793FC13" w:rsidR="00445830" w:rsidRDefault="00445830" w:rsidP="0022743A">
      <w:pPr>
        <w:ind w:firstLine="720"/>
      </w:pPr>
      <w:r>
        <w:t xml:space="preserve">Happy customer </w:t>
      </w:r>
      <w:r>
        <w:sym w:font="Wingdings" w:char="F0E0"/>
      </w:r>
      <w:r>
        <w:t xml:space="preserve"> express on Facebook </w:t>
      </w:r>
      <w:r>
        <w:sym w:font="Wingdings" w:char="F0E0"/>
      </w:r>
      <w:r>
        <w:t xml:space="preserve"> social media </w:t>
      </w:r>
      <w:r>
        <w:sym w:font="Wingdings" w:char="F0E0"/>
      </w:r>
      <w:r>
        <w:t xml:space="preserve"> lead to more customers</w:t>
      </w:r>
    </w:p>
    <w:p w14:paraId="684AED00" w14:textId="63723638" w:rsidR="00A858A5" w:rsidRDefault="00A858A5" w:rsidP="00A858A5">
      <w:r>
        <w:t xml:space="preserve">5) survey done by Yoshimori </w:t>
      </w:r>
      <w:proofErr w:type="gramStart"/>
      <w:r>
        <w:t>( 1995</w:t>
      </w:r>
      <w:proofErr w:type="gramEnd"/>
      <w:r>
        <w:t>)</w:t>
      </w:r>
    </w:p>
    <w:p w14:paraId="094C14DD" w14:textId="69484277" w:rsidR="00A858A5" w:rsidRDefault="00A858A5" w:rsidP="00A858A5">
      <w:r>
        <w:t xml:space="preserve"> in US and </w:t>
      </w:r>
      <w:proofErr w:type="gramStart"/>
      <w:r>
        <w:t>UK ,</w:t>
      </w:r>
      <w:proofErr w:type="gramEnd"/>
      <w:r>
        <w:t xml:space="preserve"> they care about shareholders. While in others like </w:t>
      </w:r>
      <w:proofErr w:type="gramStart"/>
      <w:r>
        <w:t>Japan ,</w:t>
      </w:r>
      <w:proofErr w:type="gramEnd"/>
      <w:r>
        <w:t xml:space="preserve"> Germany , France stakeholders are more </w:t>
      </w:r>
      <w:proofErr w:type="spellStart"/>
      <w:r>
        <w:t>impr</w:t>
      </w:r>
      <w:proofErr w:type="spellEnd"/>
    </w:p>
    <w:p w14:paraId="54D70DC0" w14:textId="7812CD4E" w:rsidR="00A560C9" w:rsidRDefault="00A560C9" w:rsidP="00A858A5">
      <w:r>
        <w:tab/>
        <w:t xml:space="preserve">ex: in Germany </w:t>
      </w:r>
      <w:r>
        <w:sym w:font="Wingdings" w:char="F0E0"/>
      </w:r>
      <w:r>
        <w:t xml:space="preserve"> 50% board of directors are chosen by company ppl</w:t>
      </w:r>
    </w:p>
    <w:p w14:paraId="02BBAF52" w14:textId="791FD905" w:rsidR="00B0543F" w:rsidRDefault="00B0543F" w:rsidP="00A858A5">
      <w:r w:rsidRPr="00B0543F">
        <w:rPr>
          <w:highlight w:val="green"/>
        </w:rPr>
        <w:t xml:space="preserve">Toms Business </w:t>
      </w:r>
      <w:proofErr w:type="gramStart"/>
      <w:r w:rsidRPr="00B0543F">
        <w:rPr>
          <w:highlight w:val="green"/>
        </w:rPr>
        <w:t>Model</w:t>
      </w:r>
      <w:r w:rsidR="008E766D">
        <w:t xml:space="preserve"> ,</w:t>
      </w:r>
      <w:proofErr w:type="gramEnd"/>
      <w:r w:rsidR="008E766D">
        <w:t xml:space="preserve"> </w:t>
      </w:r>
      <w:r w:rsidR="00EE2583">
        <w:t>one for one</w:t>
      </w:r>
      <w:r w:rsidR="00046E1A">
        <w:t>. TODO -&gt; do some research</w:t>
      </w:r>
    </w:p>
    <w:p w14:paraId="56A3FD8E" w14:textId="1D18BF56" w:rsidR="000E5596" w:rsidRDefault="000E5596" w:rsidP="00A858A5">
      <w:r>
        <w:t xml:space="preserve">Giving shoes is one option </w:t>
      </w:r>
      <w:r>
        <w:sym w:font="Wingdings" w:char="F0E0"/>
      </w:r>
      <w:r>
        <w:t xml:space="preserve"> later on more choices were </w:t>
      </w:r>
      <w:proofErr w:type="gramStart"/>
      <w:r>
        <w:t>added ,</w:t>
      </w:r>
      <w:proofErr w:type="gramEnd"/>
      <w:r>
        <w:t xml:space="preserve"> giving water , medical treatment , women’s rights  </w:t>
      </w:r>
    </w:p>
    <w:p w14:paraId="726E09CC" w14:textId="77777777" w:rsidR="00BD553A" w:rsidRDefault="00BD553A" w:rsidP="00A858A5"/>
    <w:p w14:paraId="1D9B25B9" w14:textId="5D193315" w:rsidR="00BD553A" w:rsidRDefault="00BD553A" w:rsidP="00BD553A">
      <w:pPr>
        <w:pStyle w:val="Heading1"/>
      </w:pPr>
      <w:r>
        <w:t xml:space="preserve">Corporate Governance </w:t>
      </w:r>
    </w:p>
    <w:p w14:paraId="105819D9" w14:textId="510E3B5A" w:rsidR="00BD553A" w:rsidRDefault="00BD553A" w:rsidP="00BD553A">
      <w:r>
        <w:t xml:space="preserve">How </w:t>
      </w:r>
      <w:proofErr w:type="spellStart"/>
      <w:r>
        <w:t>corp</w:t>
      </w:r>
      <w:proofErr w:type="spellEnd"/>
      <w:r>
        <w:t xml:space="preserve"> is man</w:t>
      </w:r>
      <w:r w:rsidR="00A87550">
        <w:t>a</w:t>
      </w:r>
      <w:r>
        <w:t xml:space="preserve">ged and controlled </w:t>
      </w:r>
    </w:p>
    <w:p w14:paraId="4CF394D6" w14:textId="05FBCA95" w:rsidR="00BF2443" w:rsidRDefault="00BF2443" w:rsidP="00BD553A">
      <w:r>
        <w:t xml:space="preserve">Shareholder &gt; 50% shares </w:t>
      </w:r>
      <w:r>
        <w:sym w:font="Wingdings" w:char="F0E0"/>
      </w:r>
      <w:r>
        <w:t xml:space="preserve"> majority shareholders</w:t>
      </w:r>
      <w:r w:rsidR="001B73CA">
        <w:t xml:space="preserve"> </w:t>
      </w:r>
      <w:proofErr w:type="gramStart"/>
      <w:r w:rsidR="001B73CA">
        <w:t>( founders</w:t>
      </w:r>
      <w:proofErr w:type="gramEnd"/>
      <w:r w:rsidR="001B73CA">
        <w:t xml:space="preserve"> or </w:t>
      </w:r>
      <w:proofErr w:type="spellStart"/>
      <w:r w:rsidR="001B73CA">
        <w:t>descnednts</w:t>
      </w:r>
      <w:proofErr w:type="spellEnd"/>
      <w:r w:rsidR="001B73CA">
        <w:t>)</w:t>
      </w:r>
      <w:r w:rsidR="00171BF5">
        <w:t xml:space="preserve"> ex: </w:t>
      </w:r>
      <w:proofErr w:type="spellStart"/>
      <w:r w:rsidR="00171BF5">
        <w:t>facebook</w:t>
      </w:r>
      <w:proofErr w:type="spellEnd"/>
    </w:p>
    <w:p w14:paraId="613BC921" w14:textId="1BEAAA61" w:rsidR="00816228" w:rsidRDefault="00816228" w:rsidP="00BD553A">
      <w:r>
        <w:t xml:space="preserve">Mostly outside investors </w:t>
      </w:r>
      <w:r>
        <w:sym w:font="Wingdings" w:char="F0E0"/>
      </w:r>
      <w:r>
        <w:t xml:space="preserve"> minority shareholders</w:t>
      </w:r>
    </w:p>
    <w:p w14:paraId="5FAFB592" w14:textId="0496E46F" w:rsidR="00691DC9" w:rsidRDefault="00691DC9" w:rsidP="00BD553A">
      <w:r>
        <w:t xml:space="preserve">Highest governing body </w:t>
      </w:r>
      <w:r>
        <w:sym w:font="Wingdings" w:char="F0E0"/>
      </w:r>
      <w:r>
        <w:t xml:space="preserve"> board of directors</w:t>
      </w:r>
      <w:r w:rsidR="004A374C">
        <w:t xml:space="preserve"> </w:t>
      </w:r>
      <w:proofErr w:type="gramStart"/>
      <w:r w:rsidR="004A374C">
        <w:t>( selected</w:t>
      </w:r>
      <w:proofErr w:type="gramEnd"/>
      <w:r w:rsidR="004A374C">
        <w:t xml:space="preserve"> by shareholders)</w:t>
      </w:r>
    </w:p>
    <w:p w14:paraId="189FB3AB" w14:textId="351C6AF8" w:rsidR="00C643EF" w:rsidRDefault="00C643EF" w:rsidP="00C643E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C643EF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Good corporate governance requires a balance between insider directors and outside directors</w:t>
      </w:r>
    </w:p>
    <w:p w14:paraId="475866F3" w14:textId="77777777" w:rsidR="001015AC" w:rsidRDefault="001015AC" w:rsidP="00C643E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</w:p>
    <w:p w14:paraId="1254AE52" w14:textId="7F76F2FF" w:rsidR="001015AC" w:rsidRDefault="001015AC" w:rsidP="001015A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1015AC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Executive committee, Audit committee, Compensation committee, and the Nominating committees.</w:t>
      </w:r>
    </w:p>
    <w:p w14:paraId="346C9915" w14:textId="77777777" w:rsidR="00D76B10" w:rsidRDefault="00D76B10" w:rsidP="001015A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</w:p>
    <w:p w14:paraId="4343316D" w14:textId="6A723728" w:rsidR="00564D6F" w:rsidRDefault="00564D6F" w:rsidP="001015A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>
        <w:rPr>
          <w:rFonts w:ascii="Arial" w:eastAsia="Times New Roman" w:hAnsi="Arial" w:cs="Arial"/>
          <w:color w:val="333333"/>
          <w:sz w:val="21"/>
          <w:szCs w:val="21"/>
          <w:lang w:eastAsia="en-IN"/>
        </w:rPr>
        <w:t xml:space="preserve">Executive committee </w:t>
      </w:r>
      <w:r w:rsidRPr="00564D6F">
        <w:rPr>
          <w:rFonts w:ascii="Arial" w:eastAsia="Times New Roman" w:hAnsi="Arial" w:cs="Arial"/>
          <w:color w:val="333333"/>
          <w:sz w:val="21"/>
          <w:szCs w:val="21"/>
          <w:lang w:eastAsia="en-IN"/>
        </w:rPr>
        <w:sym w:font="Wingdings" w:char="F0E0"/>
      </w:r>
      <w:r>
        <w:rPr>
          <w:rFonts w:ascii="Arial" w:eastAsia="Times New Roman" w:hAnsi="Arial" w:cs="Arial"/>
          <w:color w:val="333333"/>
          <w:sz w:val="21"/>
          <w:szCs w:val="21"/>
          <w:lang w:eastAsia="en-IN"/>
        </w:rPr>
        <w:t xml:space="preserve"> set priorities for the whole board</w:t>
      </w:r>
    </w:p>
    <w:p w14:paraId="604D27DD" w14:textId="77777777" w:rsidR="00FF3E84" w:rsidRDefault="00FF3E84" w:rsidP="001015A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</w:p>
    <w:p w14:paraId="48F3F6F4" w14:textId="1254F524" w:rsidR="00D76B10" w:rsidRDefault="00D76B10" w:rsidP="001015A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>
        <w:rPr>
          <w:rFonts w:ascii="Arial" w:eastAsia="Times New Roman" w:hAnsi="Arial" w:cs="Arial"/>
          <w:color w:val="333333"/>
          <w:sz w:val="21"/>
          <w:szCs w:val="21"/>
          <w:lang w:eastAsia="en-IN"/>
        </w:rPr>
        <w:t xml:space="preserve">Audit </w:t>
      </w:r>
      <w:r w:rsidRPr="00D76B10">
        <w:rPr>
          <w:rFonts w:ascii="Arial" w:eastAsia="Times New Roman" w:hAnsi="Arial" w:cs="Arial"/>
          <w:color w:val="333333"/>
          <w:sz w:val="21"/>
          <w:szCs w:val="21"/>
          <w:lang w:eastAsia="en-IN"/>
        </w:rPr>
        <w:sym w:font="Wingdings" w:char="F0E0"/>
      </w:r>
      <w:r>
        <w:rPr>
          <w:rFonts w:ascii="Arial" w:eastAsia="Times New Roman" w:hAnsi="Arial" w:cs="Arial"/>
          <w:color w:val="333333"/>
          <w:sz w:val="21"/>
          <w:szCs w:val="21"/>
          <w:lang w:eastAsia="en-IN"/>
        </w:rPr>
        <w:t xml:space="preserve"> outside investors independent </w:t>
      </w:r>
    </w:p>
    <w:p w14:paraId="7BB6747B" w14:textId="77777777" w:rsidR="00FF3E84" w:rsidRDefault="00FF3E84" w:rsidP="005C0FA2">
      <w:pPr>
        <w:shd w:val="clear" w:color="auto" w:fill="FFFFFF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</w:p>
    <w:p w14:paraId="14EB58C3" w14:textId="0AFF358F" w:rsidR="00564D6F" w:rsidRPr="00564D6F" w:rsidRDefault="00564D6F" w:rsidP="005C0FA2">
      <w:pPr>
        <w:shd w:val="clear" w:color="auto" w:fill="FFFFFF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>
        <w:rPr>
          <w:rFonts w:ascii="Arial" w:eastAsia="Times New Roman" w:hAnsi="Arial" w:cs="Arial"/>
          <w:color w:val="333333"/>
          <w:sz w:val="21"/>
          <w:szCs w:val="21"/>
          <w:lang w:eastAsia="en-IN"/>
        </w:rPr>
        <w:t xml:space="preserve">Board of directors </w:t>
      </w:r>
      <w:r w:rsidRPr="00564D6F">
        <w:rPr>
          <w:rFonts w:ascii="Arial" w:eastAsia="Times New Roman" w:hAnsi="Arial" w:cs="Arial"/>
          <w:color w:val="333333"/>
          <w:sz w:val="21"/>
          <w:szCs w:val="21"/>
          <w:lang w:eastAsia="en-IN"/>
        </w:rPr>
        <w:sym w:font="Wingdings" w:char="F0E0"/>
      </w:r>
      <w:r>
        <w:rPr>
          <w:rFonts w:ascii="Arial" w:eastAsia="Times New Roman" w:hAnsi="Arial" w:cs="Arial"/>
          <w:color w:val="333333"/>
          <w:sz w:val="21"/>
          <w:szCs w:val="21"/>
          <w:lang w:eastAsia="en-IN"/>
        </w:rPr>
        <w:t xml:space="preserve"> s</w:t>
      </w:r>
      <w:r w:rsidRPr="00564D6F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elect and appoint senior executives and to supervise their performance. They also set major policies of a company, such as how much dividends to pay shareholders. They also determine the CEO's compensation and approve annual budgets.</w:t>
      </w:r>
    </w:p>
    <w:p w14:paraId="2EBB791F" w14:textId="23B8E930" w:rsidR="00564D6F" w:rsidRPr="001015AC" w:rsidRDefault="00564D6F" w:rsidP="001015A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</w:p>
    <w:p w14:paraId="2FADC496" w14:textId="77777777" w:rsidR="001015AC" w:rsidRPr="00C643EF" w:rsidRDefault="001015AC" w:rsidP="00C643E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</w:p>
    <w:p w14:paraId="04C16532" w14:textId="77777777" w:rsidR="00C643EF" w:rsidRPr="00BD553A" w:rsidRDefault="00C643EF" w:rsidP="00BD553A"/>
    <w:p w14:paraId="6D908629" w14:textId="77777777" w:rsidR="00B0543F" w:rsidRDefault="00B0543F" w:rsidP="00A858A5"/>
    <w:p w14:paraId="7EE08849" w14:textId="6C57C613" w:rsidR="00E256D0" w:rsidRDefault="0022743A" w:rsidP="00623753">
      <w:r>
        <w:t xml:space="preserve"> </w:t>
      </w:r>
      <w:r w:rsidR="00E256D0">
        <w:t xml:space="preserve"> </w:t>
      </w:r>
    </w:p>
    <w:p w14:paraId="37BB5EF0" w14:textId="2A35ED70" w:rsidR="001E6FE5" w:rsidRPr="00C010F2" w:rsidRDefault="001E6FE5" w:rsidP="00623753">
      <w:r>
        <w:tab/>
      </w:r>
    </w:p>
    <w:p w14:paraId="5BFE6FFF" w14:textId="75A16708" w:rsidR="00C84B8A" w:rsidRPr="00225A74" w:rsidRDefault="00C84B8A" w:rsidP="00C84B8A">
      <w:pPr>
        <w:pStyle w:val="ListParagraph"/>
      </w:pPr>
    </w:p>
    <w:sectPr w:rsidR="00C84B8A" w:rsidRPr="00225A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3E1FF2"/>
    <w:multiLevelType w:val="hybridMultilevel"/>
    <w:tmpl w:val="4E8EEBC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7B584B"/>
    <w:multiLevelType w:val="hybridMultilevel"/>
    <w:tmpl w:val="E098A22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6382428">
    <w:abstractNumId w:val="0"/>
  </w:num>
  <w:num w:numId="2" w16cid:durableId="12695787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EYQtjSxNjM0sLJR2l4NTi4sz8PJACo1oAUALOriwAAAA="/>
  </w:docVars>
  <w:rsids>
    <w:rsidRoot w:val="004350BB"/>
    <w:rsid w:val="00006662"/>
    <w:rsid w:val="00046E1A"/>
    <w:rsid w:val="00064C2B"/>
    <w:rsid w:val="0006714C"/>
    <w:rsid w:val="0009538B"/>
    <w:rsid w:val="000C73E5"/>
    <w:rsid w:val="000E5596"/>
    <w:rsid w:val="001015AC"/>
    <w:rsid w:val="001270D7"/>
    <w:rsid w:val="00133E1A"/>
    <w:rsid w:val="00142DFA"/>
    <w:rsid w:val="00150910"/>
    <w:rsid w:val="00152B48"/>
    <w:rsid w:val="00160C55"/>
    <w:rsid w:val="0016301F"/>
    <w:rsid w:val="00171BF5"/>
    <w:rsid w:val="00172004"/>
    <w:rsid w:val="001B73CA"/>
    <w:rsid w:val="001C57C4"/>
    <w:rsid w:val="001E6FE5"/>
    <w:rsid w:val="002237DE"/>
    <w:rsid w:val="00225A74"/>
    <w:rsid w:val="0022743A"/>
    <w:rsid w:val="00240456"/>
    <w:rsid w:val="00256A94"/>
    <w:rsid w:val="00257166"/>
    <w:rsid w:val="00267CE4"/>
    <w:rsid w:val="002977D8"/>
    <w:rsid w:val="002B6319"/>
    <w:rsid w:val="002E3B59"/>
    <w:rsid w:val="002E57E2"/>
    <w:rsid w:val="002F1800"/>
    <w:rsid w:val="0031031B"/>
    <w:rsid w:val="0037400A"/>
    <w:rsid w:val="003B0E0B"/>
    <w:rsid w:val="00420B89"/>
    <w:rsid w:val="004350BB"/>
    <w:rsid w:val="00435531"/>
    <w:rsid w:val="0043558E"/>
    <w:rsid w:val="00445830"/>
    <w:rsid w:val="00470ECA"/>
    <w:rsid w:val="004853C2"/>
    <w:rsid w:val="00486239"/>
    <w:rsid w:val="004A374C"/>
    <w:rsid w:val="004D3277"/>
    <w:rsid w:val="004D467E"/>
    <w:rsid w:val="004D6B2B"/>
    <w:rsid w:val="00546C2E"/>
    <w:rsid w:val="00551791"/>
    <w:rsid w:val="00564D6F"/>
    <w:rsid w:val="005653E9"/>
    <w:rsid w:val="005B4217"/>
    <w:rsid w:val="005C0FA2"/>
    <w:rsid w:val="005C63FF"/>
    <w:rsid w:val="005F33DE"/>
    <w:rsid w:val="0061481B"/>
    <w:rsid w:val="00615A00"/>
    <w:rsid w:val="00623753"/>
    <w:rsid w:val="006866D4"/>
    <w:rsid w:val="006901F0"/>
    <w:rsid w:val="00691DC9"/>
    <w:rsid w:val="006C410A"/>
    <w:rsid w:val="006D12F3"/>
    <w:rsid w:val="006E155A"/>
    <w:rsid w:val="00706DF2"/>
    <w:rsid w:val="0071200E"/>
    <w:rsid w:val="00744087"/>
    <w:rsid w:val="007C2A12"/>
    <w:rsid w:val="007C2F95"/>
    <w:rsid w:val="007F7534"/>
    <w:rsid w:val="00806209"/>
    <w:rsid w:val="00816228"/>
    <w:rsid w:val="008328A8"/>
    <w:rsid w:val="008C1083"/>
    <w:rsid w:val="008E08A1"/>
    <w:rsid w:val="008E766D"/>
    <w:rsid w:val="008E7997"/>
    <w:rsid w:val="008F20F1"/>
    <w:rsid w:val="008F5C20"/>
    <w:rsid w:val="008F61D0"/>
    <w:rsid w:val="00900868"/>
    <w:rsid w:val="00915798"/>
    <w:rsid w:val="0094148D"/>
    <w:rsid w:val="009A0FEF"/>
    <w:rsid w:val="009A1A0F"/>
    <w:rsid w:val="009A1FD8"/>
    <w:rsid w:val="009B35FF"/>
    <w:rsid w:val="009C1461"/>
    <w:rsid w:val="009C2D41"/>
    <w:rsid w:val="00A17A8E"/>
    <w:rsid w:val="00A560C9"/>
    <w:rsid w:val="00A65091"/>
    <w:rsid w:val="00A858A5"/>
    <w:rsid w:val="00A87550"/>
    <w:rsid w:val="00A87C5B"/>
    <w:rsid w:val="00B0543F"/>
    <w:rsid w:val="00B06AA2"/>
    <w:rsid w:val="00B07E74"/>
    <w:rsid w:val="00B15C8E"/>
    <w:rsid w:val="00B30690"/>
    <w:rsid w:val="00B31B81"/>
    <w:rsid w:val="00BB5621"/>
    <w:rsid w:val="00BD553A"/>
    <w:rsid w:val="00BE1075"/>
    <w:rsid w:val="00BF1049"/>
    <w:rsid w:val="00BF2443"/>
    <w:rsid w:val="00BF7C4F"/>
    <w:rsid w:val="00C010F2"/>
    <w:rsid w:val="00C643EF"/>
    <w:rsid w:val="00C83892"/>
    <w:rsid w:val="00C84B8A"/>
    <w:rsid w:val="00C86358"/>
    <w:rsid w:val="00C97A34"/>
    <w:rsid w:val="00CA0923"/>
    <w:rsid w:val="00CB6770"/>
    <w:rsid w:val="00CC575C"/>
    <w:rsid w:val="00D012D5"/>
    <w:rsid w:val="00D40910"/>
    <w:rsid w:val="00D76B10"/>
    <w:rsid w:val="00D866C1"/>
    <w:rsid w:val="00DC13F6"/>
    <w:rsid w:val="00DF16D0"/>
    <w:rsid w:val="00E256D0"/>
    <w:rsid w:val="00E3340B"/>
    <w:rsid w:val="00E35FCD"/>
    <w:rsid w:val="00E7212F"/>
    <w:rsid w:val="00EB1BBC"/>
    <w:rsid w:val="00EE2583"/>
    <w:rsid w:val="00F00211"/>
    <w:rsid w:val="00F05F8F"/>
    <w:rsid w:val="00F14CF7"/>
    <w:rsid w:val="00F70519"/>
    <w:rsid w:val="00FB62DA"/>
    <w:rsid w:val="00FC7A5B"/>
    <w:rsid w:val="00FF3E84"/>
    <w:rsid w:val="00FF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C4372"/>
  <w15:chartTrackingRefBased/>
  <w15:docId w15:val="{7C5C4039-B36B-4160-821A-4D9A78215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53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5A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5A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B1BB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853C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cds-263">
    <w:name w:val="cds-263"/>
    <w:basedOn w:val="DefaultParagraphFont"/>
    <w:rsid w:val="00C643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3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9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25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0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78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1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14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9</TotalTime>
  <Pages>1</Pages>
  <Words>957</Words>
  <Characters>5461</Characters>
  <Application>Microsoft Office Word</Application>
  <DocSecurity>0</DocSecurity>
  <Lines>45</Lines>
  <Paragraphs>12</Paragraphs>
  <ScaleCrop>false</ScaleCrop>
  <Company/>
  <LinksUpToDate>false</LinksUpToDate>
  <CharactersWithSpaces>6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ingh</dc:creator>
  <cp:keywords/>
  <dc:description/>
  <cp:lastModifiedBy>Sathya AR</cp:lastModifiedBy>
  <cp:revision>136</cp:revision>
  <dcterms:created xsi:type="dcterms:W3CDTF">2023-09-10T18:51:00Z</dcterms:created>
  <dcterms:modified xsi:type="dcterms:W3CDTF">2023-09-15T19:19:00Z</dcterms:modified>
</cp:coreProperties>
</file>